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587664" w14:textId="46438825" w:rsidR="009C45A2" w:rsidRPr="00C931A2" w:rsidRDefault="002D45A4" w:rsidP="00945E93">
      <w:pPr>
        <w:pStyle w:val="berschrift1"/>
      </w:pPr>
      <w:bookmarkStart w:id="0" w:name="_GoBack"/>
      <w:bookmarkEnd w:id="0"/>
      <w:r>
        <w:t>How a microphone saved Christmas</w:t>
      </w:r>
    </w:p>
    <w:p w14:paraId="4F4827ED" w14:textId="7DA03346" w:rsidR="00A36658" w:rsidRPr="00893F6B" w:rsidRDefault="002D45A4" w:rsidP="00A36658">
      <w:pPr>
        <w:rPr>
          <w:b/>
          <w:bCs/>
        </w:rPr>
      </w:pPr>
      <w:bookmarkStart w:id="1" w:name="_Hlk42183780"/>
      <w:r>
        <w:rPr>
          <w:b/>
          <w:bCs/>
        </w:rPr>
        <w:t>A Business Communication Christmas Story</w:t>
      </w:r>
    </w:p>
    <w:bookmarkEnd w:id="1"/>
    <w:p w14:paraId="70643407" w14:textId="4822EE39" w:rsidR="007D1325" w:rsidRDefault="007D1325" w:rsidP="007D1325"/>
    <w:p w14:paraId="4EC25545" w14:textId="08F0153F" w:rsidR="002D45A4" w:rsidRPr="002D45A4" w:rsidRDefault="002D45A4" w:rsidP="002D45A4">
      <w:pPr>
        <w:rPr>
          <w:rFonts w:asciiTheme="majorHAnsi" w:hAnsiTheme="majorHAnsi" w:cstheme="majorHAnsi"/>
          <w:b/>
          <w:bCs/>
        </w:rPr>
      </w:pPr>
      <w:r w:rsidRPr="00C864D6">
        <w:rPr>
          <w:rFonts w:asciiTheme="majorHAnsi" w:hAnsiTheme="majorHAnsi" w:cstheme="majorHAnsi"/>
          <w:b/>
          <w:bCs/>
        </w:rPr>
        <w:t xml:space="preserve">The </w:t>
      </w:r>
      <w:proofErr w:type="spellStart"/>
      <w:r w:rsidRPr="00C864D6">
        <w:rPr>
          <w:rFonts w:asciiTheme="majorHAnsi" w:hAnsiTheme="majorHAnsi" w:cstheme="majorHAnsi"/>
          <w:b/>
          <w:bCs/>
        </w:rPr>
        <w:t>TeamConnect</w:t>
      </w:r>
      <w:proofErr w:type="spellEnd"/>
      <w:r w:rsidRPr="00C864D6">
        <w:rPr>
          <w:rFonts w:asciiTheme="majorHAnsi" w:hAnsiTheme="majorHAnsi" w:cstheme="majorHAnsi"/>
          <w:b/>
          <w:bCs/>
        </w:rPr>
        <w:t xml:space="preserve"> Ceiling </w:t>
      </w:r>
      <w:r w:rsidRPr="00C864D6">
        <w:rPr>
          <w:rFonts w:asciiTheme="majorHAnsi" w:hAnsiTheme="majorHAnsi" w:cs="Arial"/>
          <w:b/>
          <w:bCs/>
        </w:rPr>
        <w:t>microphone</w:t>
      </w:r>
      <w:r w:rsidRPr="00C864D6">
        <w:rPr>
          <w:rFonts w:asciiTheme="majorHAnsi" w:hAnsiTheme="majorHAnsi" w:cstheme="majorHAnsi"/>
          <w:b/>
          <w:bCs/>
        </w:rPr>
        <w:t xml:space="preserve"> is the </w:t>
      </w:r>
      <w:r w:rsidR="004058F0" w:rsidRPr="00C864D6">
        <w:rPr>
          <w:rFonts w:asciiTheme="majorHAnsi" w:hAnsiTheme="majorHAnsi" w:cstheme="majorHAnsi"/>
          <w:b/>
          <w:bCs/>
        </w:rPr>
        <w:t>best</w:t>
      </w:r>
      <w:r w:rsidRPr="00C864D6">
        <w:rPr>
          <w:rFonts w:asciiTheme="majorHAnsi" w:hAnsiTheme="majorHAnsi" w:cstheme="majorHAnsi"/>
          <w:b/>
          <w:bCs/>
        </w:rPr>
        <w:t xml:space="preserve"> </w:t>
      </w:r>
      <w:r w:rsidRPr="00C864D6">
        <w:rPr>
          <w:rFonts w:asciiTheme="majorHAnsi" w:hAnsiTheme="majorHAnsi" w:cs="Arial"/>
          <w:b/>
          <w:bCs/>
        </w:rPr>
        <w:t>Sennheiser</w:t>
      </w:r>
      <w:r w:rsidRPr="00C864D6">
        <w:rPr>
          <w:rFonts w:asciiTheme="majorHAnsi" w:hAnsiTheme="majorHAnsi" w:cstheme="majorHAnsi"/>
          <w:b/>
          <w:bCs/>
        </w:rPr>
        <w:t xml:space="preserve"> product </w:t>
      </w:r>
      <w:r w:rsidR="004058F0" w:rsidRPr="00C864D6">
        <w:rPr>
          <w:rFonts w:asciiTheme="majorHAnsi" w:hAnsiTheme="majorHAnsi" w:cstheme="majorHAnsi"/>
          <w:b/>
          <w:bCs/>
        </w:rPr>
        <w:t>to meet the changing requirements of meeting and conferencing demands. It ensures</w:t>
      </w:r>
      <w:r w:rsidRPr="00C864D6">
        <w:rPr>
          <w:rFonts w:asciiTheme="majorHAnsi" w:hAnsiTheme="majorHAnsi" w:cstheme="majorHAnsi"/>
          <w:b/>
          <w:bCs/>
        </w:rPr>
        <w:t xml:space="preserve"> crystal-clear sound for all </w:t>
      </w:r>
      <w:r w:rsidR="004058F0" w:rsidRPr="00C864D6">
        <w:rPr>
          <w:rFonts w:asciiTheme="majorHAnsi" w:hAnsiTheme="majorHAnsi" w:cstheme="majorHAnsi"/>
          <w:b/>
          <w:bCs/>
        </w:rPr>
        <w:t>participants</w:t>
      </w:r>
      <w:r w:rsidRPr="00C864D6">
        <w:rPr>
          <w:rFonts w:asciiTheme="majorHAnsi" w:hAnsiTheme="majorHAnsi" w:cstheme="majorHAnsi"/>
          <w:b/>
          <w:bCs/>
        </w:rPr>
        <w:t xml:space="preserve"> and complete</w:t>
      </w:r>
      <w:r w:rsidRPr="002D45A4">
        <w:rPr>
          <w:rFonts w:asciiTheme="majorHAnsi" w:hAnsiTheme="majorHAnsi" w:cstheme="majorHAnsi"/>
          <w:b/>
          <w:bCs/>
        </w:rPr>
        <w:t xml:space="preserve"> freedom of movement in the conference and seminar rooms themselves. But who says that this product is used only in companies and at universities? By chance, we came across the following story:</w:t>
      </w:r>
    </w:p>
    <w:p w14:paraId="104E09AB" w14:textId="77777777" w:rsidR="002D45A4" w:rsidRDefault="002D45A4" w:rsidP="002D45A4"/>
    <w:p w14:paraId="1CD5912E" w14:textId="77777777" w:rsidR="002D45A4" w:rsidRPr="002D45A4" w:rsidRDefault="002D45A4" w:rsidP="002D45A4">
      <w:pPr>
        <w:rPr>
          <w:b/>
          <w:bCs/>
        </w:rPr>
      </w:pPr>
      <w:r w:rsidRPr="002D45A4">
        <w:rPr>
          <w:b/>
          <w:bCs/>
        </w:rPr>
        <w:t xml:space="preserve">How a </w:t>
      </w:r>
      <w:r w:rsidRPr="002D45A4">
        <w:rPr>
          <w:rFonts w:cs="Arial"/>
          <w:b/>
          <w:bCs/>
        </w:rPr>
        <w:t>microphone</w:t>
      </w:r>
      <w:r w:rsidRPr="002D45A4">
        <w:rPr>
          <w:b/>
          <w:bCs/>
        </w:rPr>
        <w:t xml:space="preserve"> saved Christmas </w:t>
      </w:r>
    </w:p>
    <w:p w14:paraId="482F640F" w14:textId="2F19B192" w:rsidR="002D45A4" w:rsidRDefault="002D45A4" w:rsidP="002D45A4">
      <w:r>
        <w:t xml:space="preserve">In a little village, far, far away from the villages we know, there lives a small group of elves. But these are no ordinary elves. These are Santa’s special little helpers – the </w:t>
      </w:r>
      <w:r w:rsidRPr="00C864D6">
        <w:t>wish elves. No taller than a garden gnome, with a pointy red hat, they have what is probably the</w:t>
      </w:r>
      <w:r>
        <w:t xml:space="preserve"> most </w:t>
      </w:r>
      <w:r>
        <w:rPr>
          <w:rFonts w:cs="Arial"/>
        </w:rPr>
        <w:t>important</w:t>
      </w:r>
      <w:r>
        <w:t xml:space="preserve"> job you can imagine: to collect the wish lists of children from all over the world and then hurry back to the North Pole in time for Christmas to hand them over to Santa Claus and his workshop elves. Having arrived, they sit down with a nice cup of tea and a mince pie and think about how they can make all the different wishes come true. After all, children not only put toys on their wish list. They sometimes ask Santa for a lot of other, </w:t>
      </w:r>
      <w:proofErr w:type="gramStart"/>
      <w:r>
        <w:t xml:space="preserve">really </w:t>
      </w:r>
      <w:r>
        <w:rPr>
          <w:rFonts w:cs="Arial"/>
        </w:rPr>
        <w:t>important</w:t>
      </w:r>
      <w:proofErr w:type="gramEnd"/>
      <w:r>
        <w:rPr>
          <w:rFonts w:cs="Arial"/>
        </w:rPr>
        <w:t xml:space="preserve"> things like ‘more courage’ or ‘a good friend’ – and these wishes need to come true too. </w:t>
      </w:r>
    </w:p>
    <w:p w14:paraId="1B38AE91" w14:textId="3749787D" w:rsidR="00E65BF2" w:rsidRDefault="00E65BF2" w:rsidP="002D45A4"/>
    <w:p w14:paraId="18A03425" w14:textId="75F36193" w:rsidR="008E2C74" w:rsidRDefault="008E2C74" w:rsidP="002D45A4">
      <w:r>
        <w:rPr>
          <w:noProof/>
        </w:rPr>
        <w:drawing>
          <wp:inline distT="0" distB="0" distL="0" distR="0" wp14:anchorId="14F3327A" wp14:editId="0D0636EF">
            <wp:extent cx="4146550" cy="2897674"/>
            <wp:effectExtent l="0" t="0" r="6350" b="0"/>
            <wp:docPr id="1" name="Grafik 1" descr="Ein Bild, das Text, drinn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mall_Bild_1.1.jpg"/>
                    <pic:cNvPicPr/>
                  </pic:nvPicPr>
                  <pic:blipFill>
                    <a:blip r:embed="rId11"/>
                    <a:stretch>
                      <a:fillRect/>
                    </a:stretch>
                  </pic:blipFill>
                  <pic:spPr>
                    <a:xfrm>
                      <a:off x="0" y="0"/>
                      <a:ext cx="4185792" cy="2925097"/>
                    </a:xfrm>
                    <a:prstGeom prst="rect">
                      <a:avLst/>
                    </a:prstGeom>
                  </pic:spPr>
                </pic:pic>
              </a:graphicData>
            </a:graphic>
          </wp:inline>
        </w:drawing>
      </w:r>
    </w:p>
    <w:p w14:paraId="571B65E5" w14:textId="77777777" w:rsidR="008E2C74" w:rsidRDefault="008E2C74" w:rsidP="002D45A4"/>
    <w:p w14:paraId="5D1E5ED3" w14:textId="688D9F81" w:rsidR="002D45A4" w:rsidRDefault="002D45A4" w:rsidP="002D45A4">
      <w:pPr>
        <w:rPr>
          <w:rFonts w:asciiTheme="majorHAnsi" w:hAnsiTheme="majorHAnsi" w:cstheme="majorHAnsi"/>
        </w:rPr>
      </w:pPr>
      <w:r>
        <w:rPr>
          <w:rFonts w:asciiTheme="majorHAnsi" w:hAnsiTheme="majorHAnsi" w:cstheme="majorHAnsi"/>
        </w:rPr>
        <w:lastRenderedPageBreak/>
        <w:t xml:space="preserve">Now you might be forgiven for thinking that wish elves are only </w:t>
      </w:r>
      <w:proofErr w:type="gramStart"/>
      <w:r>
        <w:rPr>
          <w:rFonts w:asciiTheme="majorHAnsi" w:hAnsiTheme="majorHAnsi" w:cstheme="majorHAnsi"/>
        </w:rPr>
        <w:t>really busy</w:t>
      </w:r>
      <w:proofErr w:type="gramEnd"/>
      <w:r>
        <w:rPr>
          <w:rFonts w:asciiTheme="majorHAnsi" w:hAnsiTheme="majorHAnsi" w:cstheme="majorHAnsi"/>
        </w:rPr>
        <w:t xml:space="preserve"> at Christmas and have nothing to do for the rest of the year. But that’s not entirely true. All year round, they are hard at work pressing their small, pointy ears to children’s bedroom windows, waiting for the little ones to let them know what they want most of all for Christmas. Apart from the wishes on their list, there are also the many big and small wishes that they have forgotten about over the past year, or ones that they don’t dare to write down. But we can all imagine the surprise and joy on a child’s face when one of these forgotten dreams really does come true on Christmas Day. </w:t>
      </w:r>
    </w:p>
    <w:p w14:paraId="5C90708D" w14:textId="77777777" w:rsidR="008A5750" w:rsidRDefault="008A5750" w:rsidP="002D45A4">
      <w:pPr>
        <w:rPr>
          <w:rFonts w:asciiTheme="majorHAnsi" w:hAnsiTheme="majorHAnsi" w:cstheme="majorHAnsi"/>
        </w:rPr>
      </w:pPr>
    </w:p>
    <w:p w14:paraId="093A7E8B" w14:textId="77777777" w:rsidR="008A5750" w:rsidRDefault="002D45A4" w:rsidP="002D45A4">
      <w:pPr>
        <w:rPr>
          <w:rFonts w:asciiTheme="majorHAnsi" w:hAnsiTheme="majorHAnsi" w:cstheme="majorHAnsi"/>
        </w:rPr>
      </w:pPr>
      <w:r>
        <w:rPr>
          <w:rFonts w:asciiTheme="majorHAnsi" w:hAnsiTheme="majorHAnsi" w:cstheme="majorHAnsi"/>
        </w:rPr>
        <w:t xml:space="preserve">This year too, the wish elves have been as busy as ever collecting all the children’s lists, and their list of forgotten wishes has also got longer and longer. Then, just like every year, the ten elves harness their eight reindeer and load their large wooden sleigh with provisions for the journey and their sacks full of children’s wish lists, ready to set off for the North Pole. </w:t>
      </w:r>
    </w:p>
    <w:p w14:paraId="63009CBC" w14:textId="77777777" w:rsidR="008A5750" w:rsidRDefault="008A5750" w:rsidP="002D45A4">
      <w:pPr>
        <w:rPr>
          <w:rFonts w:asciiTheme="majorHAnsi" w:hAnsiTheme="majorHAnsi" w:cstheme="majorHAnsi"/>
        </w:rPr>
      </w:pPr>
    </w:p>
    <w:p w14:paraId="26CAE91E" w14:textId="7764307C" w:rsidR="008A5750" w:rsidRDefault="008E2C74" w:rsidP="002D45A4">
      <w:pPr>
        <w:rPr>
          <w:rFonts w:asciiTheme="majorHAnsi" w:hAnsiTheme="majorHAnsi" w:cstheme="majorHAnsi"/>
        </w:rPr>
      </w:pPr>
      <w:r>
        <w:rPr>
          <w:rFonts w:asciiTheme="majorHAnsi" w:hAnsiTheme="majorHAnsi" w:cstheme="majorHAnsi"/>
          <w:noProof/>
        </w:rPr>
        <w:drawing>
          <wp:inline distT="0" distB="0" distL="0" distR="0" wp14:anchorId="59A4FDAE" wp14:editId="3FEC1A38">
            <wp:extent cx="4134496" cy="2889250"/>
            <wp:effectExtent l="0" t="0" r="0"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mall_Bild_1.2.jpg"/>
                    <pic:cNvPicPr/>
                  </pic:nvPicPr>
                  <pic:blipFill>
                    <a:blip r:embed="rId12"/>
                    <a:stretch>
                      <a:fillRect/>
                    </a:stretch>
                  </pic:blipFill>
                  <pic:spPr>
                    <a:xfrm>
                      <a:off x="0" y="0"/>
                      <a:ext cx="4163702" cy="2909660"/>
                    </a:xfrm>
                    <a:prstGeom prst="rect">
                      <a:avLst/>
                    </a:prstGeom>
                  </pic:spPr>
                </pic:pic>
              </a:graphicData>
            </a:graphic>
          </wp:inline>
        </w:drawing>
      </w:r>
    </w:p>
    <w:p w14:paraId="18756B8A" w14:textId="77777777" w:rsidR="008A5750" w:rsidRDefault="008A5750" w:rsidP="002D45A4">
      <w:pPr>
        <w:rPr>
          <w:rFonts w:asciiTheme="majorHAnsi" w:hAnsiTheme="majorHAnsi" w:cstheme="majorHAnsi"/>
        </w:rPr>
      </w:pPr>
    </w:p>
    <w:p w14:paraId="7128BA83" w14:textId="3EE91D9B" w:rsidR="002D45A4" w:rsidRDefault="002D45A4" w:rsidP="002D45A4">
      <w:pPr>
        <w:rPr>
          <w:rFonts w:asciiTheme="majorHAnsi" w:hAnsiTheme="majorHAnsi" w:cstheme="majorHAnsi"/>
        </w:rPr>
      </w:pPr>
      <w:r>
        <w:rPr>
          <w:rFonts w:asciiTheme="majorHAnsi" w:hAnsiTheme="majorHAnsi" w:cstheme="majorHAnsi"/>
        </w:rPr>
        <w:t xml:space="preserve">After all this time away, they are so looking forward to seeing Santa Claus and the workshop elves again. But, just as the reindeer are about to leap into the air, it happens: the heavy wooden sleigh bounces over a big, sharp stone (one that surely wasn’t there yesterday, was it?) and rolls over onto its side, shedding half of its load on the way. What a shock! Fortunately, all the elves and reindeer are unscathed. But their poor sleigh hasn’t </w:t>
      </w:r>
      <w:r w:rsidRPr="00C864D6">
        <w:rPr>
          <w:rFonts w:asciiTheme="majorHAnsi" w:hAnsiTheme="majorHAnsi" w:cstheme="majorHAnsi"/>
        </w:rPr>
        <w:t>been so lucky. The right-hand runner has been snapped in two. Still shaking, the elves scurry around the</w:t>
      </w:r>
      <w:r>
        <w:rPr>
          <w:rFonts w:asciiTheme="majorHAnsi" w:hAnsiTheme="majorHAnsi" w:cstheme="majorHAnsi"/>
        </w:rPr>
        <w:t xml:space="preserve"> sleigh and manage to pull it upright again, but it soon becomes clear that their beloved means of </w:t>
      </w:r>
      <w:r>
        <w:rPr>
          <w:rFonts w:asciiTheme="majorHAnsi" w:hAnsiTheme="majorHAnsi" w:cstheme="majorHAnsi"/>
        </w:rPr>
        <w:lastRenderedPageBreak/>
        <w:t xml:space="preserve">transport has been damaged beyond repair. How on earth can they get to the North Pole now without their sleigh? Just imagine what the poor children would say if Christmas had to be cancelled this year! </w:t>
      </w:r>
    </w:p>
    <w:p w14:paraId="7BBB828A" w14:textId="5FBC13E5" w:rsidR="008A5750" w:rsidRDefault="008E2C74" w:rsidP="002D45A4">
      <w:pPr>
        <w:rPr>
          <w:rFonts w:asciiTheme="majorHAnsi" w:hAnsiTheme="majorHAnsi" w:cstheme="majorHAnsi"/>
        </w:rPr>
      </w:pPr>
      <w:r>
        <w:rPr>
          <w:rFonts w:asciiTheme="majorHAnsi" w:hAnsiTheme="majorHAnsi" w:cstheme="majorHAnsi"/>
          <w:noProof/>
        </w:rPr>
        <w:drawing>
          <wp:inline distT="0" distB="0" distL="0" distR="0" wp14:anchorId="4D542643" wp14:editId="6F1E19F0">
            <wp:extent cx="3937000" cy="2751237"/>
            <wp:effectExtent l="0" t="0" r="635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mall_Bild_1.3.jpg"/>
                    <pic:cNvPicPr/>
                  </pic:nvPicPr>
                  <pic:blipFill>
                    <a:blip r:embed="rId13"/>
                    <a:stretch>
                      <a:fillRect/>
                    </a:stretch>
                  </pic:blipFill>
                  <pic:spPr>
                    <a:xfrm>
                      <a:off x="0" y="0"/>
                      <a:ext cx="4035894" cy="2820345"/>
                    </a:xfrm>
                    <a:prstGeom prst="rect">
                      <a:avLst/>
                    </a:prstGeom>
                  </pic:spPr>
                </pic:pic>
              </a:graphicData>
            </a:graphic>
          </wp:inline>
        </w:drawing>
      </w:r>
    </w:p>
    <w:p w14:paraId="42882914" w14:textId="787D472E" w:rsidR="002D45A4" w:rsidRDefault="002D45A4" w:rsidP="002D45A4">
      <w:pPr>
        <w:rPr>
          <w:rFonts w:asciiTheme="majorHAnsi" w:hAnsiTheme="majorHAnsi" w:cstheme="majorHAnsi"/>
        </w:rPr>
      </w:pPr>
      <w:r>
        <w:rPr>
          <w:rFonts w:asciiTheme="majorHAnsi" w:hAnsiTheme="majorHAnsi" w:cstheme="majorHAnsi"/>
        </w:rPr>
        <w:t>Suddenly, one of the Christmas elves has a</w:t>
      </w:r>
      <w:r w:rsidR="004058F0">
        <w:rPr>
          <w:rFonts w:asciiTheme="majorHAnsi" w:hAnsiTheme="majorHAnsi" w:cstheme="majorHAnsi"/>
        </w:rPr>
        <w:t>n idea!</w:t>
      </w:r>
      <w:r>
        <w:rPr>
          <w:rFonts w:asciiTheme="majorHAnsi" w:hAnsiTheme="majorHAnsi" w:cstheme="majorHAnsi"/>
        </w:rPr>
        <w:t xml:space="preserve"> They can call Santa and read out the wish lists to him over the phone. All the elves hurry into the kitchen and gather round the little elf mobile phone. Santa’s phone rings and he answers immediately, but even though the phone has a loudspeaker, they can hardly understand a single word he says, and the display is so tiny that they can just about make out the shape of Santa’s white beard. And there’s no chance at all of recognising even a single workshop elf. </w:t>
      </w:r>
    </w:p>
    <w:p w14:paraId="1DC75CEA" w14:textId="1021962F" w:rsidR="00E65BF2" w:rsidRDefault="00E65BF2" w:rsidP="002D45A4">
      <w:pPr>
        <w:rPr>
          <w:rFonts w:asciiTheme="majorHAnsi" w:hAnsiTheme="majorHAnsi" w:cstheme="majorHAnsi"/>
        </w:rPr>
      </w:pPr>
    </w:p>
    <w:p w14:paraId="738B3880" w14:textId="099950EB" w:rsidR="008A5750" w:rsidRDefault="008E2C74" w:rsidP="002D45A4">
      <w:pPr>
        <w:rPr>
          <w:rFonts w:asciiTheme="majorHAnsi" w:hAnsiTheme="majorHAnsi" w:cstheme="majorHAnsi"/>
        </w:rPr>
      </w:pPr>
      <w:r>
        <w:rPr>
          <w:rFonts w:asciiTheme="majorHAnsi" w:hAnsiTheme="majorHAnsi" w:cstheme="majorHAnsi"/>
          <w:noProof/>
        </w:rPr>
        <w:drawing>
          <wp:inline distT="0" distB="0" distL="0" distR="0" wp14:anchorId="59C1EE2F" wp14:editId="4F00502F">
            <wp:extent cx="3937000" cy="2751237"/>
            <wp:effectExtent l="0" t="0" r="6350" b="0"/>
            <wp:docPr id="5" name="Grafik 5" descr="Ein Bild, das Puppe, Spielzeu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mall_Bild_1.4.jpg"/>
                    <pic:cNvPicPr/>
                  </pic:nvPicPr>
                  <pic:blipFill>
                    <a:blip r:embed="rId14"/>
                    <a:stretch>
                      <a:fillRect/>
                    </a:stretch>
                  </pic:blipFill>
                  <pic:spPr>
                    <a:xfrm>
                      <a:off x="0" y="0"/>
                      <a:ext cx="3990990" cy="2788966"/>
                    </a:xfrm>
                    <a:prstGeom prst="rect">
                      <a:avLst/>
                    </a:prstGeom>
                  </pic:spPr>
                </pic:pic>
              </a:graphicData>
            </a:graphic>
          </wp:inline>
        </w:drawing>
      </w:r>
    </w:p>
    <w:p w14:paraId="56EF8DEC" w14:textId="77777777" w:rsidR="008E2C74" w:rsidRDefault="008E2C74" w:rsidP="002D45A4">
      <w:pPr>
        <w:rPr>
          <w:rFonts w:asciiTheme="majorHAnsi" w:hAnsiTheme="majorHAnsi" w:cstheme="majorHAnsi"/>
        </w:rPr>
      </w:pPr>
    </w:p>
    <w:p w14:paraId="41DE3FFA" w14:textId="5A10F0B7" w:rsidR="008E2C74" w:rsidRDefault="008E2C74" w:rsidP="002D45A4">
      <w:pPr>
        <w:rPr>
          <w:rFonts w:asciiTheme="majorHAnsi" w:hAnsiTheme="majorHAnsi" w:cstheme="majorHAnsi"/>
        </w:rPr>
      </w:pPr>
      <w:r>
        <w:rPr>
          <w:rFonts w:asciiTheme="majorHAnsi" w:hAnsiTheme="majorHAnsi" w:cstheme="majorHAnsi"/>
        </w:rPr>
        <w:t>That’s no good at all, the elves grumble. How on earth are they going to sort out the children’s wishes now? They need another solution. And quickly.</w:t>
      </w:r>
    </w:p>
    <w:p w14:paraId="0B7411B2" w14:textId="77777777" w:rsidR="008E2C74" w:rsidRDefault="008E2C74" w:rsidP="002D45A4">
      <w:pPr>
        <w:rPr>
          <w:rFonts w:asciiTheme="majorHAnsi" w:hAnsiTheme="majorHAnsi" w:cstheme="majorHAnsi"/>
        </w:rPr>
      </w:pPr>
    </w:p>
    <w:p w14:paraId="1043A3A2" w14:textId="4D117CAD" w:rsidR="008A5750" w:rsidRDefault="002D45A4" w:rsidP="002D45A4">
      <w:pPr>
        <w:rPr>
          <w:rFonts w:asciiTheme="majorHAnsi" w:hAnsiTheme="majorHAnsi" w:cstheme="majorHAnsi"/>
        </w:rPr>
      </w:pPr>
      <w:r>
        <w:rPr>
          <w:rFonts w:asciiTheme="majorHAnsi" w:hAnsiTheme="majorHAnsi" w:cstheme="majorHAnsi"/>
        </w:rPr>
        <w:t xml:space="preserve">The elves are at a loss, but Santa has a brilliant idea. He has a good friend who is a huge fan of every kind of technical wizardry, and he recently told him about an amazing piece of new </w:t>
      </w:r>
      <w:r>
        <w:rPr>
          <w:rFonts w:asciiTheme="majorHAnsi" w:hAnsiTheme="majorHAnsi" w:cs="Arial"/>
        </w:rPr>
        <w:t>technology</w:t>
      </w:r>
      <w:r>
        <w:rPr>
          <w:rFonts w:asciiTheme="majorHAnsi" w:hAnsiTheme="majorHAnsi" w:cstheme="majorHAnsi"/>
        </w:rPr>
        <w:t xml:space="preserve"> that lets people talk to each other and to see each other without being in the same place. The elves frown: </w:t>
      </w:r>
      <w:proofErr w:type="gramStart"/>
      <w:r>
        <w:rPr>
          <w:rFonts w:asciiTheme="majorHAnsi" w:hAnsiTheme="majorHAnsi" w:cstheme="majorHAnsi"/>
        </w:rPr>
        <w:t>so</w:t>
      </w:r>
      <w:proofErr w:type="gramEnd"/>
      <w:r>
        <w:rPr>
          <w:rFonts w:asciiTheme="majorHAnsi" w:hAnsiTheme="majorHAnsi" w:cstheme="majorHAnsi"/>
        </w:rPr>
        <w:t xml:space="preserve"> how’s that supposed to work? And Santa is not entirely convinced either, but as no-one else has a better idea, he decides to call his old friend and ask for help. It doesn’t take long before Santa’s friend, who lives quite near the little elf village, agrees to equip the elves with the new </w:t>
      </w:r>
      <w:r>
        <w:rPr>
          <w:rFonts w:asciiTheme="majorHAnsi" w:hAnsiTheme="majorHAnsi" w:cs="Arial"/>
        </w:rPr>
        <w:t>technology</w:t>
      </w:r>
      <w:r>
        <w:rPr>
          <w:rFonts w:asciiTheme="majorHAnsi" w:hAnsiTheme="majorHAnsi" w:cstheme="majorHAnsi"/>
        </w:rPr>
        <w:t xml:space="preserve">.  </w:t>
      </w:r>
    </w:p>
    <w:p w14:paraId="473B67FF" w14:textId="35FF2FF3" w:rsidR="008A5750" w:rsidRDefault="008A5750" w:rsidP="002D45A4">
      <w:pPr>
        <w:rPr>
          <w:rFonts w:asciiTheme="majorHAnsi" w:hAnsiTheme="majorHAnsi" w:cstheme="majorHAnsi"/>
        </w:rPr>
      </w:pPr>
    </w:p>
    <w:p w14:paraId="19DF4C08" w14:textId="739D77F6" w:rsidR="008E2C74" w:rsidRDefault="008E2C74" w:rsidP="002D45A4">
      <w:pPr>
        <w:rPr>
          <w:rFonts w:asciiTheme="majorHAnsi" w:hAnsiTheme="majorHAnsi" w:cstheme="majorHAnsi"/>
        </w:rPr>
      </w:pPr>
      <w:r>
        <w:rPr>
          <w:rFonts w:asciiTheme="majorHAnsi" w:hAnsiTheme="majorHAnsi" w:cstheme="majorHAnsi"/>
          <w:noProof/>
        </w:rPr>
        <w:drawing>
          <wp:inline distT="0" distB="0" distL="0" distR="0" wp14:anchorId="7B100B61" wp14:editId="4E931892">
            <wp:extent cx="4127500" cy="2884362"/>
            <wp:effectExtent l="0" t="0" r="6350" b="0"/>
            <wp:docPr id="6" name="Grafik 6" descr="Ein Bild, das Person, drinnen, Spielzeug, Pupp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mall_Bild_1.5.jpg"/>
                    <pic:cNvPicPr/>
                  </pic:nvPicPr>
                  <pic:blipFill>
                    <a:blip r:embed="rId15"/>
                    <a:stretch>
                      <a:fillRect/>
                    </a:stretch>
                  </pic:blipFill>
                  <pic:spPr>
                    <a:xfrm>
                      <a:off x="0" y="0"/>
                      <a:ext cx="4158815" cy="2906245"/>
                    </a:xfrm>
                    <a:prstGeom prst="rect">
                      <a:avLst/>
                    </a:prstGeom>
                  </pic:spPr>
                </pic:pic>
              </a:graphicData>
            </a:graphic>
          </wp:inline>
        </w:drawing>
      </w:r>
    </w:p>
    <w:p w14:paraId="5E2DE19C" w14:textId="77777777" w:rsidR="008E2C74" w:rsidRDefault="008E2C74" w:rsidP="002D45A4">
      <w:pPr>
        <w:rPr>
          <w:rFonts w:asciiTheme="majorHAnsi" w:hAnsiTheme="majorHAnsi" w:cstheme="majorHAnsi"/>
        </w:rPr>
      </w:pPr>
    </w:p>
    <w:p w14:paraId="2321EFE6" w14:textId="32E8C6ED" w:rsidR="002D45A4" w:rsidRDefault="002D45A4" w:rsidP="002D45A4">
      <w:pPr>
        <w:rPr>
          <w:rFonts w:asciiTheme="majorHAnsi" w:hAnsiTheme="majorHAnsi" w:cstheme="majorHAnsi"/>
        </w:rPr>
      </w:pPr>
      <w:r>
        <w:rPr>
          <w:rFonts w:asciiTheme="majorHAnsi" w:hAnsiTheme="majorHAnsi" w:cstheme="majorHAnsi"/>
        </w:rPr>
        <w:t xml:space="preserve">The elves are very sceptical at first, because they’ve always done things their own way for years. But they have no choice, and so, a little grudgingly, they clear the kitchen table to let Santa’s friend, the mysteriously named Mr I.T., set up his magical equipment as quickly as possible. At the end of the table, he places a large screen that has a small camera attached to it. The elves are unimpressed: </w:t>
      </w:r>
      <w:proofErr w:type="gramStart"/>
      <w:r>
        <w:rPr>
          <w:rFonts w:asciiTheme="majorHAnsi" w:hAnsiTheme="majorHAnsi" w:cstheme="majorHAnsi"/>
        </w:rPr>
        <w:t>so</w:t>
      </w:r>
      <w:proofErr w:type="gramEnd"/>
      <w:r>
        <w:rPr>
          <w:rFonts w:asciiTheme="majorHAnsi" w:hAnsiTheme="majorHAnsi" w:cstheme="majorHAnsi"/>
        </w:rPr>
        <w:t xml:space="preserve"> what’s so special about that? They’ve seen things like that before on television. Mr I.T. smiles and unpacks a white, square-shaped device which he proceeds to fix to the kitchen ceiling. The Christmas elves stare on in amazement. An hour later, the white square has been fitted to the ceiling and little blue lights are shining on all four </w:t>
      </w:r>
      <w:r>
        <w:rPr>
          <w:rFonts w:asciiTheme="majorHAnsi" w:hAnsiTheme="majorHAnsi" w:cstheme="majorHAnsi"/>
        </w:rPr>
        <w:lastRenderedPageBreak/>
        <w:t xml:space="preserve">corners. Finished! Mr I.T. is clearly delighted. The conference call with Santa Claus and the workshop elves can now begin. </w:t>
      </w:r>
    </w:p>
    <w:p w14:paraId="27242FEA" w14:textId="733139A6" w:rsidR="008A5750" w:rsidRDefault="008A5750" w:rsidP="002D45A4">
      <w:pPr>
        <w:rPr>
          <w:rFonts w:asciiTheme="majorHAnsi" w:hAnsiTheme="majorHAnsi" w:cstheme="majorHAnsi"/>
        </w:rPr>
      </w:pPr>
    </w:p>
    <w:p w14:paraId="427D9296" w14:textId="0DAB5476" w:rsidR="008E2C74" w:rsidRDefault="008E2C74" w:rsidP="002D45A4">
      <w:pPr>
        <w:rPr>
          <w:rFonts w:asciiTheme="majorHAnsi" w:hAnsiTheme="majorHAnsi" w:cstheme="majorHAnsi"/>
        </w:rPr>
      </w:pPr>
      <w:r>
        <w:rPr>
          <w:rFonts w:asciiTheme="majorHAnsi" w:hAnsiTheme="majorHAnsi" w:cstheme="majorHAnsi"/>
          <w:noProof/>
        </w:rPr>
        <w:drawing>
          <wp:inline distT="0" distB="0" distL="0" distR="0" wp14:anchorId="00D3E3F3" wp14:editId="5BDC93C7">
            <wp:extent cx="4133850" cy="2888799"/>
            <wp:effectExtent l="0" t="0" r="0" b="6985"/>
            <wp:docPr id="7" name="Grafik 7" descr="Ein Bild, das drinnen, Spielzeug, Puppe, Schlafzimm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mall_Bild_1.6.jpg"/>
                    <pic:cNvPicPr/>
                  </pic:nvPicPr>
                  <pic:blipFill>
                    <a:blip r:embed="rId16"/>
                    <a:stretch>
                      <a:fillRect/>
                    </a:stretch>
                  </pic:blipFill>
                  <pic:spPr>
                    <a:xfrm>
                      <a:off x="0" y="0"/>
                      <a:ext cx="4156690" cy="2904760"/>
                    </a:xfrm>
                    <a:prstGeom prst="rect">
                      <a:avLst/>
                    </a:prstGeom>
                  </pic:spPr>
                </pic:pic>
              </a:graphicData>
            </a:graphic>
          </wp:inline>
        </w:drawing>
      </w:r>
    </w:p>
    <w:p w14:paraId="0B13C836" w14:textId="77777777" w:rsidR="008E2C74" w:rsidRDefault="008E2C74" w:rsidP="002D45A4">
      <w:pPr>
        <w:rPr>
          <w:rFonts w:asciiTheme="majorHAnsi" w:hAnsiTheme="majorHAnsi" w:cstheme="majorHAnsi"/>
        </w:rPr>
      </w:pPr>
    </w:p>
    <w:p w14:paraId="2CB8288C" w14:textId="04CE236A" w:rsidR="008A5750" w:rsidRDefault="002D45A4" w:rsidP="002D45A4">
      <w:pPr>
        <w:rPr>
          <w:rFonts w:asciiTheme="majorHAnsi" w:hAnsiTheme="majorHAnsi" w:cstheme="majorHAnsi"/>
        </w:rPr>
      </w:pPr>
      <w:r>
        <w:rPr>
          <w:rFonts w:asciiTheme="majorHAnsi" w:hAnsiTheme="majorHAnsi" w:cstheme="majorHAnsi"/>
        </w:rPr>
        <w:t xml:space="preserve">The wish elves are absolutely amazed to see Santa Claus suddenly appear on the big display screen. And not only him – next to him they can see half a dozen workshop elves too! And every detail is as clear as if they were all sitting in the same room. Together, they begin to study the children’s wish lists that the wish elves had sent from the laptop set up by Mr I.T. and which are now being displayed on the big screen in front of Santa and his workshop elves far away at the North Pole. For some of the wishes, they really </w:t>
      </w:r>
      <w:proofErr w:type="gramStart"/>
      <w:r>
        <w:rPr>
          <w:rFonts w:asciiTheme="majorHAnsi" w:hAnsiTheme="majorHAnsi" w:cstheme="majorHAnsi"/>
        </w:rPr>
        <w:t>have to</w:t>
      </w:r>
      <w:proofErr w:type="gramEnd"/>
      <w:r>
        <w:rPr>
          <w:rFonts w:asciiTheme="majorHAnsi" w:hAnsiTheme="majorHAnsi" w:cstheme="majorHAnsi"/>
        </w:rPr>
        <w:t xml:space="preserve"> rack their brains and be creative. How useful, therefore, to have a </w:t>
      </w:r>
      <w:r>
        <w:rPr>
          <w:rFonts w:asciiTheme="majorHAnsi" w:hAnsiTheme="majorHAnsi" w:cs="Arial"/>
        </w:rPr>
        <w:t>microphone</w:t>
      </w:r>
      <w:r>
        <w:rPr>
          <w:rFonts w:asciiTheme="majorHAnsi" w:hAnsiTheme="majorHAnsi" w:cstheme="majorHAnsi"/>
        </w:rPr>
        <w:t xml:space="preserve"> on the ceiling. It means that the elves can spread out around the whole kitchen, scribbling down notes and collecting ideas while still talking to the team at the North Pole at the same time. Santa smiles with satisfaction because, even with all the creative chaos around his own table and in the elves’ kitchen, he can understand every word that is spoken. And as the camera is linked with the </w:t>
      </w:r>
      <w:r>
        <w:rPr>
          <w:rFonts w:asciiTheme="majorHAnsi" w:hAnsiTheme="majorHAnsi" w:cs="Arial"/>
        </w:rPr>
        <w:t>microphone</w:t>
      </w:r>
      <w:r>
        <w:rPr>
          <w:rFonts w:asciiTheme="majorHAnsi" w:hAnsiTheme="majorHAnsi" w:cstheme="majorHAnsi"/>
        </w:rPr>
        <w:t xml:space="preserve"> on the ceiling, it focuses immediately on the elf who is speaking. Soon, Santa hardly even notices that he is thousands of kilometres away from the wish elves.  </w:t>
      </w:r>
    </w:p>
    <w:p w14:paraId="7454D064" w14:textId="77777777" w:rsidR="00E65BF2" w:rsidRDefault="00E65BF2" w:rsidP="002D45A4">
      <w:pPr>
        <w:rPr>
          <w:rFonts w:asciiTheme="majorHAnsi" w:hAnsiTheme="majorHAnsi" w:cstheme="majorHAnsi"/>
        </w:rPr>
      </w:pPr>
    </w:p>
    <w:p w14:paraId="716AB667" w14:textId="1CE7114A" w:rsidR="002D45A4" w:rsidRDefault="008E2C74" w:rsidP="002D45A4">
      <w:pPr>
        <w:rPr>
          <w:rFonts w:asciiTheme="majorHAnsi" w:hAnsiTheme="majorHAnsi" w:cstheme="majorHAnsi"/>
        </w:rPr>
      </w:pPr>
      <w:r>
        <w:rPr>
          <w:rFonts w:asciiTheme="majorHAnsi" w:hAnsiTheme="majorHAnsi" w:cstheme="majorHAnsi"/>
        </w:rPr>
        <w:t>F</w:t>
      </w:r>
      <w:r w:rsidR="002D45A4">
        <w:rPr>
          <w:rFonts w:asciiTheme="majorHAnsi" w:hAnsiTheme="majorHAnsi" w:cstheme="majorHAnsi"/>
        </w:rPr>
        <w:t xml:space="preserve">ive busy hours later, the Christmas team has finished its work: they have looked at every single wish list in detail and have chosen the perfect wish for every child, which they immediately pass on to the workshop or the “Department for Really Important Wishes”. In the meantime, it is </w:t>
      </w:r>
      <w:proofErr w:type="gramStart"/>
      <w:r w:rsidR="002D45A4">
        <w:rPr>
          <w:rFonts w:asciiTheme="majorHAnsi" w:hAnsiTheme="majorHAnsi" w:cstheme="majorHAnsi"/>
        </w:rPr>
        <w:t>pitch</w:t>
      </w:r>
      <w:proofErr w:type="gramEnd"/>
      <w:r w:rsidR="002D45A4">
        <w:rPr>
          <w:rFonts w:asciiTheme="majorHAnsi" w:hAnsiTheme="majorHAnsi" w:cstheme="majorHAnsi"/>
        </w:rPr>
        <w:t xml:space="preserve"> black outside and the elves are certainly relieved that they no longer have </w:t>
      </w:r>
      <w:r w:rsidR="002D45A4">
        <w:rPr>
          <w:rFonts w:asciiTheme="majorHAnsi" w:hAnsiTheme="majorHAnsi" w:cstheme="majorHAnsi"/>
        </w:rPr>
        <w:lastRenderedPageBreak/>
        <w:t xml:space="preserve">to travel all the way home on their sleigh through this cold, dark night. Instead, they all put their feet up in front of the blazing wood stove and enjoy a hot cup of cocoa and some nice mince pies. </w:t>
      </w:r>
    </w:p>
    <w:p w14:paraId="3BAADF78" w14:textId="28B7B070" w:rsidR="00E65BF2" w:rsidRDefault="00E65BF2" w:rsidP="002D45A4">
      <w:pPr>
        <w:rPr>
          <w:rFonts w:asciiTheme="majorHAnsi" w:hAnsiTheme="majorHAnsi" w:cstheme="majorHAnsi"/>
        </w:rPr>
      </w:pPr>
    </w:p>
    <w:p w14:paraId="29F8874A" w14:textId="771BA466" w:rsidR="005F00FC" w:rsidRDefault="008E2C74" w:rsidP="002D45A4">
      <w:pPr>
        <w:rPr>
          <w:rFonts w:asciiTheme="majorHAnsi" w:hAnsiTheme="majorHAnsi" w:cstheme="majorHAnsi"/>
        </w:rPr>
      </w:pPr>
      <w:r>
        <w:rPr>
          <w:rFonts w:asciiTheme="majorHAnsi" w:hAnsiTheme="majorHAnsi" w:cstheme="majorHAnsi"/>
          <w:noProof/>
        </w:rPr>
        <w:drawing>
          <wp:inline distT="0" distB="0" distL="0" distR="0" wp14:anchorId="7A7ECB45" wp14:editId="6BEC1144">
            <wp:extent cx="4679950" cy="3270422"/>
            <wp:effectExtent l="0" t="0" r="6350" b="6350"/>
            <wp:docPr id="8" name="Grafik 8" descr="Ein Bild, das drinnen, Spielzeug, aus Holz, Hol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mall_Bild_1.7.jpg"/>
                    <pic:cNvPicPr/>
                  </pic:nvPicPr>
                  <pic:blipFill>
                    <a:blip r:embed="rId17"/>
                    <a:stretch>
                      <a:fillRect/>
                    </a:stretch>
                  </pic:blipFill>
                  <pic:spPr>
                    <a:xfrm>
                      <a:off x="0" y="0"/>
                      <a:ext cx="4683649" cy="3273007"/>
                    </a:xfrm>
                    <a:prstGeom prst="rect">
                      <a:avLst/>
                    </a:prstGeom>
                  </pic:spPr>
                </pic:pic>
              </a:graphicData>
            </a:graphic>
          </wp:inline>
        </w:drawing>
      </w:r>
    </w:p>
    <w:p w14:paraId="415A0E90" w14:textId="77777777" w:rsidR="005F00FC" w:rsidRDefault="005F00FC" w:rsidP="002D45A4">
      <w:pPr>
        <w:rPr>
          <w:rFonts w:asciiTheme="majorHAnsi" w:hAnsiTheme="majorHAnsi" w:cstheme="majorHAnsi"/>
        </w:rPr>
      </w:pPr>
    </w:p>
    <w:p w14:paraId="25E4701A" w14:textId="77777777" w:rsidR="002D45A4" w:rsidRDefault="002D45A4" w:rsidP="002D45A4">
      <w:pPr>
        <w:rPr>
          <w:rFonts w:asciiTheme="majorHAnsi" w:hAnsiTheme="majorHAnsi" w:cstheme="majorHAnsi"/>
        </w:rPr>
      </w:pPr>
      <w:r>
        <w:rPr>
          <w:rFonts w:asciiTheme="majorHAnsi" w:hAnsiTheme="majorHAnsi" w:cstheme="majorHAnsi"/>
        </w:rPr>
        <w:t>Two weeks later, the big day arrives at last: it’s Christmas! And as for the elves, just imagine how pleased they are when they gaze through the windows of the houses and see all the happy children opening their presents under the Christmas tree. Christmas has been saved after all!</w:t>
      </w:r>
    </w:p>
    <w:p w14:paraId="47AD5176" w14:textId="37371865" w:rsidR="002D45A4" w:rsidRDefault="002D45A4" w:rsidP="002D45A4">
      <w:pPr>
        <w:rPr>
          <w:rFonts w:asciiTheme="majorHAnsi" w:hAnsiTheme="majorHAnsi" w:cstheme="majorHAnsi"/>
        </w:rPr>
      </w:pPr>
    </w:p>
    <w:p w14:paraId="2B2831B5" w14:textId="77777777" w:rsidR="002D45A4" w:rsidRDefault="002D45A4" w:rsidP="002D45A4">
      <w:pPr>
        <w:rPr>
          <w:rFonts w:asciiTheme="majorHAnsi" w:hAnsiTheme="majorHAnsi" w:cstheme="majorHAnsi"/>
        </w:rPr>
      </w:pPr>
    </w:p>
    <w:p w14:paraId="3208DF32" w14:textId="4F0C747A" w:rsidR="00E65BF2" w:rsidRPr="00FF53E4" w:rsidRDefault="002D45A4" w:rsidP="00FF53E4">
      <w:pPr>
        <w:jc w:val="center"/>
        <w:rPr>
          <w:i/>
          <w:iCs/>
        </w:rPr>
      </w:pPr>
      <w:r w:rsidRPr="00FF53E4">
        <w:rPr>
          <w:i/>
          <w:iCs/>
        </w:rPr>
        <w:t>The beautiful illustrations to this story were created by illunauten.ch.</w:t>
      </w:r>
    </w:p>
    <w:p w14:paraId="30518297" w14:textId="7BA74D0E" w:rsidR="00D34438" w:rsidRPr="00FF53E4" w:rsidRDefault="00E65BF2" w:rsidP="00FF53E4">
      <w:pPr>
        <w:jc w:val="center"/>
        <w:rPr>
          <w:i/>
          <w:iCs/>
        </w:rPr>
      </w:pPr>
      <w:r w:rsidRPr="00FF53E4">
        <w:rPr>
          <w:i/>
          <w:iCs/>
        </w:rPr>
        <w:t>You are free to</w:t>
      </w:r>
      <w:r w:rsidR="002D45A4" w:rsidRPr="00FF53E4">
        <w:rPr>
          <w:i/>
          <w:iCs/>
        </w:rPr>
        <w:t xml:space="preserve"> use them for online publications and social media</w:t>
      </w:r>
      <w:r w:rsidRPr="00FF53E4">
        <w:rPr>
          <w:i/>
          <w:iCs/>
        </w:rPr>
        <w:t xml:space="preserve">, please find the corresponding formats with the download files. However, if </w:t>
      </w:r>
      <w:r w:rsidR="002D45A4" w:rsidRPr="00FF53E4">
        <w:rPr>
          <w:i/>
          <w:iCs/>
        </w:rPr>
        <w:t xml:space="preserve">you would like to </w:t>
      </w:r>
      <w:r w:rsidRPr="00FF53E4">
        <w:rPr>
          <w:i/>
          <w:iCs/>
        </w:rPr>
        <w:t xml:space="preserve">use these illustrations in a print publication, </w:t>
      </w:r>
      <w:r w:rsidR="002D45A4" w:rsidRPr="00FF53E4">
        <w:rPr>
          <w:i/>
          <w:iCs/>
        </w:rPr>
        <w:t>please do get in contact with us</w:t>
      </w:r>
      <w:r w:rsidRPr="00FF53E4">
        <w:rPr>
          <w:i/>
          <w:iCs/>
        </w:rPr>
        <w:t xml:space="preserve"> </w:t>
      </w:r>
      <w:r w:rsidR="00FF53E4">
        <w:rPr>
          <w:i/>
          <w:iCs/>
        </w:rPr>
        <w:t>beforehand</w:t>
      </w:r>
      <w:r w:rsidR="002D45A4" w:rsidRPr="00FF53E4">
        <w:rPr>
          <w:i/>
          <w:iCs/>
        </w:rPr>
        <w:t>.</w:t>
      </w:r>
    </w:p>
    <w:p w14:paraId="21788C1A" w14:textId="48C15CA0" w:rsidR="0015295E" w:rsidRPr="005D041F" w:rsidRDefault="002F6F32" w:rsidP="00FF53E4">
      <w:pPr>
        <w:jc w:val="center"/>
        <w:rPr>
          <w:i/>
          <w:iCs/>
          <w:color w:val="0095D5" w:themeColor="accent1"/>
        </w:rPr>
      </w:pPr>
      <w:hyperlink r:id="rId18" w:history="1">
        <w:r w:rsidR="00E65BF2" w:rsidRPr="005D041F">
          <w:rPr>
            <w:rStyle w:val="Hyperlink"/>
            <w:i/>
            <w:iCs/>
            <w:color w:val="0095D5" w:themeColor="accent1"/>
          </w:rPr>
          <w:t>Download hi-res jpgs</w:t>
        </w:r>
      </w:hyperlink>
    </w:p>
    <w:p w14:paraId="42016349" w14:textId="5C9CA503" w:rsidR="005D041F" w:rsidRPr="005D041F" w:rsidRDefault="002F6F32" w:rsidP="00FF53E4">
      <w:pPr>
        <w:jc w:val="center"/>
        <w:rPr>
          <w:i/>
          <w:iCs/>
          <w:color w:val="0095D5" w:themeColor="accent1"/>
        </w:rPr>
      </w:pPr>
      <w:hyperlink r:id="rId19" w:history="1">
        <w:r w:rsidR="005D041F" w:rsidRPr="005D041F">
          <w:rPr>
            <w:rStyle w:val="Hyperlink"/>
            <w:i/>
            <w:iCs/>
            <w:color w:val="0095D5" w:themeColor="accent1"/>
          </w:rPr>
          <w:t>Download Facebook format</w:t>
        </w:r>
      </w:hyperlink>
    </w:p>
    <w:p w14:paraId="2DF799FB" w14:textId="0D077F55" w:rsidR="005D041F" w:rsidRPr="005D041F" w:rsidRDefault="002F6F32" w:rsidP="00FF53E4">
      <w:pPr>
        <w:jc w:val="center"/>
        <w:rPr>
          <w:i/>
          <w:iCs/>
          <w:color w:val="0095D5" w:themeColor="accent1"/>
        </w:rPr>
      </w:pPr>
      <w:hyperlink r:id="rId20" w:history="1">
        <w:r w:rsidR="005D041F" w:rsidRPr="005D041F">
          <w:rPr>
            <w:rStyle w:val="Hyperlink"/>
            <w:i/>
            <w:iCs/>
            <w:color w:val="0095D5" w:themeColor="accent1"/>
          </w:rPr>
          <w:t>Download Instagram formats</w:t>
        </w:r>
      </w:hyperlink>
    </w:p>
    <w:p w14:paraId="184BD337" w14:textId="58C0780A" w:rsidR="005D041F" w:rsidRPr="005D041F" w:rsidRDefault="002F6F32" w:rsidP="00FF53E4">
      <w:pPr>
        <w:jc w:val="center"/>
        <w:rPr>
          <w:i/>
          <w:iCs/>
          <w:color w:val="0095D5" w:themeColor="accent1"/>
        </w:rPr>
      </w:pPr>
      <w:hyperlink r:id="rId21" w:history="1">
        <w:r w:rsidR="005D041F" w:rsidRPr="005D041F">
          <w:rPr>
            <w:rStyle w:val="Hyperlink"/>
            <w:i/>
            <w:iCs/>
            <w:color w:val="0095D5" w:themeColor="accent1"/>
          </w:rPr>
          <w:t>Download Twitter format</w:t>
        </w:r>
      </w:hyperlink>
    </w:p>
    <w:p w14:paraId="5E92CC60" w14:textId="13576C7D" w:rsidR="00D01572" w:rsidRPr="00E65BF2" w:rsidRDefault="00D01572" w:rsidP="009C45A2">
      <w:pPr>
        <w:rPr>
          <w:lang w:val="en-US"/>
        </w:rPr>
      </w:pPr>
    </w:p>
    <w:sectPr w:rsidR="00D01572" w:rsidRPr="00E65BF2" w:rsidSect="009031C7">
      <w:headerReference w:type="default" r:id="rId22"/>
      <w:headerReference w:type="first" r:id="rId23"/>
      <w:footerReference w:type="first" r:id="rId24"/>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B4DF47" w14:textId="77777777" w:rsidR="00EB6335" w:rsidRDefault="00EB6335" w:rsidP="00CA1EB9">
      <w:pPr>
        <w:spacing w:line="240" w:lineRule="auto"/>
      </w:pPr>
      <w:r>
        <w:separator/>
      </w:r>
    </w:p>
  </w:endnote>
  <w:endnote w:type="continuationSeparator" w:id="0">
    <w:p w14:paraId="5C579EBB" w14:textId="77777777" w:rsidR="00EB6335" w:rsidRDefault="00EB6335"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panose1 w:val="020B0504020101010102"/>
    <w:charset w:val="00"/>
    <w:family w:val="swiss"/>
    <w:pitch w:val="variable"/>
    <w:sig w:usb0="A00000AF" w:usb1="500020DB" w:usb2="00000000" w:usb3="00000000" w:csb0="00000093" w:csb1="00000000"/>
    <w:embedRegular r:id="rId1" w:fontKey="{B09AA252-0D04-4408-8EC9-8B726F04384A}"/>
    <w:embedBold r:id="rId2" w:fontKey="{E2CEB71D-9508-4BAD-8314-3D77831E2C42}"/>
    <w:embedItalic r:id="rId3" w:fontKey="{74AF4C06-2133-4BA6-9617-1B4DEA2A1FED}"/>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4" w:fontKey="{3F369B24-E282-447F-9181-5CBFC884196D}"/>
  </w:font>
  <w:font w:name="Calibri">
    <w:panose1 w:val="020F0502020204030204"/>
    <w:charset w:val="00"/>
    <w:family w:val="swiss"/>
    <w:pitch w:val="variable"/>
    <w:sig w:usb0="E0002EFF" w:usb1="C000247B" w:usb2="00000009" w:usb3="00000000" w:csb0="000001FF" w:csb1="00000000"/>
    <w:embedRegular r:id="rId5" w:fontKey="{68DDFF8B-50E8-4095-BAF2-3D21D7B39B49}"/>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9AE98" w14:textId="77777777" w:rsidR="00F027D3" w:rsidRDefault="00F027D3" w:rsidP="009031C7">
    <w:pPr>
      <w:pStyle w:val="Fuzeile"/>
      <w:tabs>
        <w:tab w:val="left" w:pos="3068"/>
      </w:tabs>
    </w:pPr>
    <w:r>
      <w:rPr>
        <w:noProof/>
        <w:lang w:val="en-US"/>
      </w:rPr>
      <w:drawing>
        <wp:anchor distT="0" distB="0" distL="114300" distR="114300" simplePos="0" relativeHeight="251667455" behindDoc="1" locked="0" layoutInCell="1" allowOverlap="1" wp14:anchorId="3D2D2B87" wp14:editId="08EBAE57">
          <wp:simplePos x="0" y="0"/>
          <wp:positionH relativeFrom="column">
            <wp:posOffset>4674358</wp:posOffset>
          </wp:positionH>
          <wp:positionV relativeFrom="paragraph">
            <wp:posOffset>13051</wp:posOffset>
          </wp:positionV>
          <wp:extent cx="1603375" cy="916940"/>
          <wp:effectExtent l="0" t="0" r="0" b="0"/>
          <wp:wrapTight wrapText="bothSides">
            <wp:wrapPolygon edited="0">
              <wp:start x="2823" y="4936"/>
              <wp:lineTo x="3593" y="13463"/>
              <wp:lineTo x="5646" y="15258"/>
              <wp:lineTo x="5903" y="16155"/>
              <wp:lineTo x="8982" y="16155"/>
              <wp:lineTo x="9495" y="13014"/>
              <wp:lineTo x="18478" y="10321"/>
              <wp:lineTo x="18221" y="6731"/>
              <wp:lineTo x="6672" y="4936"/>
              <wp:lineTo x="2823" y="4936"/>
            </wp:wrapPolygon>
          </wp:wrapTight>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ennheiser_75_Years_wide_blue_RGB.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603375" cy="91694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73600" behindDoc="0" locked="1" layoutInCell="1" allowOverlap="1" wp14:anchorId="548C0058" wp14:editId="19F6076A">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3">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585618" w14:textId="77777777" w:rsidR="00EB6335" w:rsidRDefault="00EB6335" w:rsidP="00CA1EB9">
      <w:pPr>
        <w:spacing w:line="240" w:lineRule="auto"/>
      </w:pPr>
      <w:r>
        <w:separator/>
      </w:r>
    </w:p>
  </w:footnote>
  <w:footnote w:type="continuationSeparator" w:id="0">
    <w:p w14:paraId="4710071A" w14:textId="77777777" w:rsidR="00EB6335" w:rsidRDefault="00EB6335"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3DDC1" w14:textId="29309A9B" w:rsidR="00F027D3" w:rsidRPr="008E5D5C" w:rsidRDefault="002D45A4" w:rsidP="008E5D5C">
    <w:pPr>
      <w:pStyle w:val="Kopfzeile"/>
      <w:rPr>
        <w:color w:val="0095D5" w:themeColor="accent1"/>
      </w:rPr>
    </w:pPr>
    <w:r>
      <w:rPr>
        <w:color w:val="0095D5" w:themeColor="accent1"/>
      </w:rPr>
      <w:t>A Business Communication Christmas Story</w:t>
    </w:r>
    <w:r w:rsidR="00F027D3" w:rsidRPr="008E5D5C">
      <w:rPr>
        <w:noProof/>
        <w:color w:val="0095D5" w:themeColor="accent1"/>
        <w:lang w:val="en-US"/>
      </w:rPr>
      <w:drawing>
        <wp:anchor distT="0" distB="0" distL="114300" distR="114300" simplePos="0" relativeHeight="251675648" behindDoc="0" locked="1" layoutInCell="1" allowOverlap="1" wp14:anchorId="199590AF" wp14:editId="19DC399B">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4C6F07FC" w14:textId="77777777" w:rsidR="00F027D3" w:rsidRPr="008E5D5C" w:rsidRDefault="00F027D3" w:rsidP="008E5D5C">
    <w:pPr>
      <w:pStyle w:val="Kopfzeile"/>
    </w:pPr>
    <w:r>
      <w:fldChar w:fldCharType="begin"/>
    </w:r>
    <w:r>
      <w:instrText xml:space="preserve"> PAGE  \* Arabic  \* MERGEFORMAT </w:instrText>
    </w:r>
    <w:r>
      <w:fldChar w:fldCharType="separate"/>
    </w:r>
    <w:r>
      <w:rPr>
        <w:noProof/>
      </w:rPr>
      <w:t>3</w:t>
    </w:r>
    <w:r>
      <w:fldChar w:fldCharType="end"/>
    </w:r>
    <w:r>
      <w:t>/</w:t>
    </w:r>
    <w:r w:rsidR="002F6F32">
      <w:fldChar w:fldCharType="begin"/>
    </w:r>
    <w:r w:rsidR="002F6F32">
      <w:instrText xml:space="preserve"> NUMPAGES  \* Arabic  \* MERGEFORMAT </w:instrText>
    </w:r>
    <w:r w:rsidR="002F6F32">
      <w:fldChar w:fldCharType="separate"/>
    </w:r>
    <w:r>
      <w:rPr>
        <w:noProof/>
      </w:rPr>
      <w:t>3</w:t>
    </w:r>
    <w:r w:rsidR="002F6F32">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8F69F" w14:textId="5109C61D" w:rsidR="00F027D3" w:rsidRPr="008E5D5C" w:rsidRDefault="002D45A4" w:rsidP="008E5D5C">
    <w:pPr>
      <w:pStyle w:val="Kopfzeile"/>
      <w:rPr>
        <w:color w:val="0095D5" w:themeColor="accent1"/>
      </w:rPr>
    </w:pPr>
    <w:r>
      <w:rPr>
        <w:color w:val="0095D5" w:themeColor="accent1"/>
      </w:rPr>
      <w:t>A Business Communication Christmas Story</w:t>
    </w:r>
    <w:r w:rsidR="00F027D3" w:rsidRPr="008E5D5C">
      <w:rPr>
        <w:noProof/>
        <w:color w:val="0095D5" w:themeColor="accent1"/>
        <w:lang w:val="en-US"/>
      </w:rPr>
      <w:drawing>
        <wp:anchor distT="0" distB="0" distL="114300" distR="114300" simplePos="0" relativeHeight="251668480" behindDoc="0" locked="1" layoutInCell="1" allowOverlap="1" wp14:anchorId="309AB358" wp14:editId="39DF0E1C">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86A0383" w14:textId="77777777" w:rsidR="00F027D3" w:rsidRPr="008E5D5C" w:rsidRDefault="00F027D3" w:rsidP="008E5D5C">
    <w:pPr>
      <w:pStyle w:val="Kopfzeile"/>
    </w:pPr>
    <w:r>
      <w:fldChar w:fldCharType="begin"/>
    </w:r>
    <w:r>
      <w:instrText xml:space="preserve"> PAGE  \* Arabic  \* MERGEFORMAT </w:instrText>
    </w:r>
    <w:r>
      <w:fldChar w:fldCharType="separate"/>
    </w:r>
    <w:r>
      <w:rPr>
        <w:noProof/>
      </w:rPr>
      <w:t>1</w:t>
    </w:r>
    <w:r>
      <w:fldChar w:fldCharType="end"/>
    </w:r>
    <w:r>
      <w:t>/</w:t>
    </w:r>
    <w:r w:rsidR="002F6F32">
      <w:fldChar w:fldCharType="begin"/>
    </w:r>
    <w:r w:rsidR="002F6F32">
      <w:instrText xml:space="preserve"> NUMPAGES  \* Arabic  \* MERGEFORMAT </w:instrText>
    </w:r>
    <w:r w:rsidR="002F6F32">
      <w:fldChar w:fldCharType="separate"/>
    </w:r>
    <w:r>
      <w:rPr>
        <w:noProof/>
      </w:rPr>
      <w:t>3</w:t>
    </w:r>
    <w:r w:rsidR="002F6F32">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6"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 w15:restartNumberingAfterBreak="0">
    <w:nsid w:val="3EF74AF1"/>
    <w:multiLevelType w:val="hybridMultilevel"/>
    <w:tmpl w:val="6BF28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0"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2"/>
  </w:num>
  <w:num w:numId="3">
    <w:abstractNumId w:val="11"/>
  </w:num>
  <w:num w:numId="4">
    <w:abstractNumId w:val="3"/>
  </w:num>
  <w:num w:numId="5">
    <w:abstractNumId w:val="10"/>
  </w:num>
  <w:num w:numId="6">
    <w:abstractNumId w:val="6"/>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8"/>
  </w:num>
  <w:num w:numId="10">
    <w:abstractNumId w:val="0"/>
  </w:num>
  <w:num w:numId="11">
    <w:abstractNumId w:val="5"/>
  </w:num>
  <w:num w:numId="12">
    <w:abstractNumId w:val="9"/>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08"/>
  <w:hyphenationZone w:val="425"/>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MDE2NDQzszA3MzVX0lEKTi0uzszPAykwqgUA0PI/DiwAAAA="/>
  </w:docVars>
  <w:rsids>
    <w:rsidRoot w:val="00CA1EB9"/>
    <w:rsid w:val="00000E4A"/>
    <w:rsid w:val="00001645"/>
    <w:rsid w:val="000134D7"/>
    <w:rsid w:val="0001632B"/>
    <w:rsid w:val="0001676E"/>
    <w:rsid w:val="00017DBC"/>
    <w:rsid w:val="00021722"/>
    <w:rsid w:val="00031F62"/>
    <w:rsid w:val="00034424"/>
    <w:rsid w:val="00043145"/>
    <w:rsid w:val="000451AC"/>
    <w:rsid w:val="00047D6A"/>
    <w:rsid w:val="00052598"/>
    <w:rsid w:val="00060BEE"/>
    <w:rsid w:val="000610DE"/>
    <w:rsid w:val="0006221A"/>
    <w:rsid w:val="000650C7"/>
    <w:rsid w:val="00071D44"/>
    <w:rsid w:val="00081D62"/>
    <w:rsid w:val="00082526"/>
    <w:rsid w:val="00086BC7"/>
    <w:rsid w:val="000A054A"/>
    <w:rsid w:val="000B7B20"/>
    <w:rsid w:val="000D07C3"/>
    <w:rsid w:val="000E5135"/>
    <w:rsid w:val="000F1105"/>
    <w:rsid w:val="000F712D"/>
    <w:rsid w:val="001030EE"/>
    <w:rsid w:val="00110939"/>
    <w:rsid w:val="00113670"/>
    <w:rsid w:val="00117457"/>
    <w:rsid w:val="00121501"/>
    <w:rsid w:val="00125553"/>
    <w:rsid w:val="001274C0"/>
    <w:rsid w:val="0013050D"/>
    <w:rsid w:val="00133565"/>
    <w:rsid w:val="00133894"/>
    <w:rsid w:val="001345C1"/>
    <w:rsid w:val="0014006E"/>
    <w:rsid w:val="0014010A"/>
    <w:rsid w:val="00140778"/>
    <w:rsid w:val="0015295E"/>
    <w:rsid w:val="00152FA9"/>
    <w:rsid w:val="001624CA"/>
    <w:rsid w:val="00165A81"/>
    <w:rsid w:val="0016778C"/>
    <w:rsid w:val="001747E2"/>
    <w:rsid w:val="00177338"/>
    <w:rsid w:val="00186350"/>
    <w:rsid w:val="001A5A7D"/>
    <w:rsid w:val="001B46A8"/>
    <w:rsid w:val="001B4B52"/>
    <w:rsid w:val="001C00CF"/>
    <w:rsid w:val="001C63D8"/>
    <w:rsid w:val="001D4E25"/>
    <w:rsid w:val="001E0C8F"/>
    <w:rsid w:val="001F3001"/>
    <w:rsid w:val="002057CE"/>
    <w:rsid w:val="002075EF"/>
    <w:rsid w:val="0023030F"/>
    <w:rsid w:val="002332F1"/>
    <w:rsid w:val="002356E0"/>
    <w:rsid w:val="00235C08"/>
    <w:rsid w:val="002409B4"/>
    <w:rsid w:val="00245322"/>
    <w:rsid w:val="00280603"/>
    <w:rsid w:val="00282A8D"/>
    <w:rsid w:val="002834AA"/>
    <w:rsid w:val="002849F1"/>
    <w:rsid w:val="00286F89"/>
    <w:rsid w:val="002A01FA"/>
    <w:rsid w:val="002A3307"/>
    <w:rsid w:val="002A54F5"/>
    <w:rsid w:val="002B228B"/>
    <w:rsid w:val="002C0325"/>
    <w:rsid w:val="002C10B6"/>
    <w:rsid w:val="002C4738"/>
    <w:rsid w:val="002C6F4D"/>
    <w:rsid w:val="002C7064"/>
    <w:rsid w:val="002D0B2E"/>
    <w:rsid w:val="002D11A8"/>
    <w:rsid w:val="002D45A4"/>
    <w:rsid w:val="002D55C9"/>
    <w:rsid w:val="002E6AC4"/>
    <w:rsid w:val="002F36A3"/>
    <w:rsid w:val="002F6F32"/>
    <w:rsid w:val="00305B63"/>
    <w:rsid w:val="00311C6F"/>
    <w:rsid w:val="00321DDB"/>
    <w:rsid w:val="003222F5"/>
    <w:rsid w:val="00324859"/>
    <w:rsid w:val="00326FB8"/>
    <w:rsid w:val="003275FC"/>
    <w:rsid w:val="00346D4C"/>
    <w:rsid w:val="003477FA"/>
    <w:rsid w:val="00350556"/>
    <w:rsid w:val="00351B40"/>
    <w:rsid w:val="003524A7"/>
    <w:rsid w:val="00354AF9"/>
    <w:rsid w:val="0036480A"/>
    <w:rsid w:val="003708EA"/>
    <w:rsid w:val="00372321"/>
    <w:rsid w:val="00375ACD"/>
    <w:rsid w:val="0038583A"/>
    <w:rsid w:val="00387600"/>
    <w:rsid w:val="00387744"/>
    <w:rsid w:val="003A649F"/>
    <w:rsid w:val="003B6F65"/>
    <w:rsid w:val="003C290B"/>
    <w:rsid w:val="003C396B"/>
    <w:rsid w:val="003C59A5"/>
    <w:rsid w:val="003C5BCC"/>
    <w:rsid w:val="003D06A1"/>
    <w:rsid w:val="003D2DCD"/>
    <w:rsid w:val="003E0005"/>
    <w:rsid w:val="003E38A9"/>
    <w:rsid w:val="003E4BEF"/>
    <w:rsid w:val="003F6B63"/>
    <w:rsid w:val="0040012C"/>
    <w:rsid w:val="00400B3D"/>
    <w:rsid w:val="00404BF7"/>
    <w:rsid w:val="004058F0"/>
    <w:rsid w:val="004122C3"/>
    <w:rsid w:val="004207BC"/>
    <w:rsid w:val="004222D6"/>
    <w:rsid w:val="004258A9"/>
    <w:rsid w:val="00431785"/>
    <w:rsid w:val="004332C4"/>
    <w:rsid w:val="004339D1"/>
    <w:rsid w:val="00442551"/>
    <w:rsid w:val="00450AD0"/>
    <w:rsid w:val="00450FE3"/>
    <w:rsid w:val="00451F9E"/>
    <w:rsid w:val="00453B3E"/>
    <w:rsid w:val="004555C1"/>
    <w:rsid w:val="00457C0D"/>
    <w:rsid w:val="00462AE9"/>
    <w:rsid w:val="00474E4B"/>
    <w:rsid w:val="00480307"/>
    <w:rsid w:val="00490C42"/>
    <w:rsid w:val="004A1CB2"/>
    <w:rsid w:val="004A40F5"/>
    <w:rsid w:val="004F31F9"/>
    <w:rsid w:val="00504A34"/>
    <w:rsid w:val="00505597"/>
    <w:rsid w:val="005056C4"/>
    <w:rsid w:val="00523995"/>
    <w:rsid w:val="0052510B"/>
    <w:rsid w:val="005327DB"/>
    <w:rsid w:val="00535E0F"/>
    <w:rsid w:val="005438AB"/>
    <w:rsid w:val="005522DB"/>
    <w:rsid w:val="00560FAB"/>
    <w:rsid w:val="00561A8C"/>
    <w:rsid w:val="00562783"/>
    <w:rsid w:val="00572758"/>
    <w:rsid w:val="005735C2"/>
    <w:rsid w:val="00583AAC"/>
    <w:rsid w:val="00584432"/>
    <w:rsid w:val="00585891"/>
    <w:rsid w:val="00585911"/>
    <w:rsid w:val="005A0B2C"/>
    <w:rsid w:val="005A0EFD"/>
    <w:rsid w:val="005C1F67"/>
    <w:rsid w:val="005C2370"/>
    <w:rsid w:val="005D041F"/>
    <w:rsid w:val="005D571F"/>
    <w:rsid w:val="005D6214"/>
    <w:rsid w:val="005F00FC"/>
    <w:rsid w:val="005F74D3"/>
    <w:rsid w:val="0060142B"/>
    <w:rsid w:val="0060170E"/>
    <w:rsid w:val="006033A5"/>
    <w:rsid w:val="006051BB"/>
    <w:rsid w:val="006108B6"/>
    <w:rsid w:val="0062293A"/>
    <w:rsid w:val="00633157"/>
    <w:rsid w:val="0063731D"/>
    <w:rsid w:val="00645368"/>
    <w:rsid w:val="006502F1"/>
    <w:rsid w:val="006626CC"/>
    <w:rsid w:val="00665D96"/>
    <w:rsid w:val="006758C2"/>
    <w:rsid w:val="00675D6D"/>
    <w:rsid w:val="00675EC3"/>
    <w:rsid w:val="00685290"/>
    <w:rsid w:val="00686D52"/>
    <w:rsid w:val="006909C7"/>
    <w:rsid w:val="00690B64"/>
    <w:rsid w:val="00692D50"/>
    <w:rsid w:val="006967BE"/>
    <w:rsid w:val="006B1B50"/>
    <w:rsid w:val="006B6C35"/>
    <w:rsid w:val="006B7BAC"/>
    <w:rsid w:val="006C0585"/>
    <w:rsid w:val="006C17C0"/>
    <w:rsid w:val="006C239A"/>
    <w:rsid w:val="006C7C5B"/>
    <w:rsid w:val="006C7F79"/>
    <w:rsid w:val="006E233E"/>
    <w:rsid w:val="006E58DB"/>
    <w:rsid w:val="006E7B06"/>
    <w:rsid w:val="006F058F"/>
    <w:rsid w:val="006F1F15"/>
    <w:rsid w:val="006F269B"/>
    <w:rsid w:val="006F41C3"/>
    <w:rsid w:val="00701A09"/>
    <w:rsid w:val="0070430E"/>
    <w:rsid w:val="0071769C"/>
    <w:rsid w:val="007237E9"/>
    <w:rsid w:val="00724E7B"/>
    <w:rsid w:val="00726712"/>
    <w:rsid w:val="00731B75"/>
    <w:rsid w:val="007321DA"/>
    <w:rsid w:val="00732897"/>
    <w:rsid w:val="0073498E"/>
    <w:rsid w:val="0073722D"/>
    <w:rsid w:val="00737B01"/>
    <w:rsid w:val="0075529A"/>
    <w:rsid w:val="00760995"/>
    <w:rsid w:val="007659E8"/>
    <w:rsid w:val="00765D09"/>
    <w:rsid w:val="00766E21"/>
    <w:rsid w:val="00771818"/>
    <w:rsid w:val="007754A2"/>
    <w:rsid w:val="0078066D"/>
    <w:rsid w:val="00782317"/>
    <w:rsid w:val="00785695"/>
    <w:rsid w:val="00786EA4"/>
    <w:rsid w:val="0079263F"/>
    <w:rsid w:val="00792E23"/>
    <w:rsid w:val="007A1ABF"/>
    <w:rsid w:val="007A2D75"/>
    <w:rsid w:val="007A5F92"/>
    <w:rsid w:val="007B0147"/>
    <w:rsid w:val="007C2184"/>
    <w:rsid w:val="007C4191"/>
    <w:rsid w:val="007C4F79"/>
    <w:rsid w:val="007C5F04"/>
    <w:rsid w:val="007C6B1C"/>
    <w:rsid w:val="007C6C67"/>
    <w:rsid w:val="007D0FC1"/>
    <w:rsid w:val="007D1325"/>
    <w:rsid w:val="007D3E22"/>
    <w:rsid w:val="007D50B6"/>
    <w:rsid w:val="007D6683"/>
    <w:rsid w:val="007E45D0"/>
    <w:rsid w:val="007E6EAA"/>
    <w:rsid w:val="00800E20"/>
    <w:rsid w:val="00810BAE"/>
    <w:rsid w:val="00812113"/>
    <w:rsid w:val="008153F8"/>
    <w:rsid w:val="00827041"/>
    <w:rsid w:val="00835C42"/>
    <w:rsid w:val="00842A37"/>
    <w:rsid w:val="00842A7D"/>
    <w:rsid w:val="00856149"/>
    <w:rsid w:val="0085705E"/>
    <w:rsid w:val="00861D34"/>
    <w:rsid w:val="008624A6"/>
    <w:rsid w:val="00880B94"/>
    <w:rsid w:val="0088387D"/>
    <w:rsid w:val="008838E1"/>
    <w:rsid w:val="00886E20"/>
    <w:rsid w:val="008A2E98"/>
    <w:rsid w:val="008A3BF3"/>
    <w:rsid w:val="008A5750"/>
    <w:rsid w:val="008B2B97"/>
    <w:rsid w:val="008D372F"/>
    <w:rsid w:val="008D6CAB"/>
    <w:rsid w:val="008D705E"/>
    <w:rsid w:val="008E2C74"/>
    <w:rsid w:val="008E5D5C"/>
    <w:rsid w:val="008E7699"/>
    <w:rsid w:val="008F3CED"/>
    <w:rsid w:val="008F559F"/>
    <w:rsid w:val="00901209"/>
    <w:rsid w:val="00902F4D"/>
    <w:rsid w:val="00902FA2"/>
    <w:rsid w:val="009031C7"/>
    <w:rsid w:val="00917FDF"/>
    <w:rsid w:val="00922ACD"/>
    <w:rsid w:val="009302B0"/>
    <w:rsid w:val="009320A9"/>
    <w:rsid w:val="00937175"/>
    <w:rsid w:val="009441DF"/>
    <w:rsid w:val="00945E93"/>
    <w:rsid w:val="00946B67"/>
    <w:rsid w:val="00956166"/>
    <w:rsid w:val="009608D0"/>
    <w:rsid w:val="00962054"/>
    <w:rsid w:val="0096404E"/>
    <w:rsid w:val="00964682"/>
    <w:rsid w:val="0096476C"/>
    <w:rsid w:val="0097112C"/>
    <w:rsid w:val="0097538C"/>
    <w:rsid w:val="00977493"/>
    <w:rsid w:val="00990C94"/>
    <w:rsid w:val="00991BEB"/>
    <w:rsid w:val="00992A12"/>
    <w:rsid w:val="00994054"/>
    <w:rsid w:val="009973DF"/>
    <w:rsid w:val="00997A82"/>
    <w:rsid w:val="009B6BB2"/>
    <w:rsid w:val="009C323E"/>
    <w:rsid w:val="009C45A2"/>
    <w:rsid w:val="009C521C"/>
    <w:rsid w:val="009C638A"/>
    <w:rsid w:val="009D6AD5"/>
    <w:rsid w:val="009E3461"/>
    <w:rsid w:val="009F136E"/>
    <w:rsid w:val="009F21B7"/>
    <w:rsid w:val="009F7EAC"/>
    <w:rsid w:val="00A02C88"/>
    <w:rsid w:val="00A06005"/>
    <w:rsid w:val="00A06726"/>
    <w:rsid w:val="00A10D64"/>
    <w:rsid w:val="00A11584"/>
    <w:rsid w:val="00A22CED"/>
    <w:rsid w:val="00A26180"/>
    <w:rsid w:val="00A36658"/>
    <w:rsid w:val="00A36C6A"/>
    <w:rsid w:val="00A40098"/>
    <w:rsid w:val="00A45A53"/>
    <w:rsid w:val="00A61908"/>
    <w:rsid w:val="00A63A27"/>
    <w:rsid w:val="00A8551F"/>
    <w:rsid w:val="00A9144B"/>
    <w:rsid w:val="00A95584"/>
    <w:rsid w:val="00A9625E"/>
    <w:rsid w:val="00AA1DB9"/>
    <w:rsid w:val="00AA4F06"/>
    <w:rsid w:val="00AA5700"/>
    <w:rsid w:val="00AB0C5A"/>
    <w:rsid w:val="00AB3D45"/>
    <w:rsid w:val="00AB48ED"/>
    <w:rsid w:val="00AB5767"/>
    <w:rsid w:val="00AC401E"/>
    <w:rsid w:val="00AC4501"/>
    <w:rsid w:val="00AC4E77"/>
    <w:rsid w:val="00AC7CD7"/>
    <w:rsid w:val="00AC7CFA"/>
    <w:rsid w:val="00AC7FF2"/>
    <w:rsid w:val="00AD75E0"/>
    <w:rsid w:val="00AD7B4E"/>
    <w:rsid w:val="00AE0EF3"/>
    <w:rsid w:val="00AE0EF8"/>
    <w:rsid w:val="00AE2057"/>
    <w:rsid w:val="00AE2326"/>
    <w:rsid w:val="00AE4FA2"/>
    <w:rsid w:val="00B04353"/>
    <w:rsid w:val="00B17689"/>
    <w:rsid w:val="00B20E88"/>
    <w:rsid w:val="00B476AD"/>
    <w:rsid w:val="00B5217E"/>
    <w:rsid w:val="00B56D8B"/>
    <w:rsid w:val="00B658A8"/>
    <w:rsid w:val="00B76B99"/>
    <w:rsid w:val="00B85593"/>
    <w:rsid w:val="00B93A7E"/>
    <w:rsid w:val="00B97D0D"/>
    <w:rsid w:val="00BB16BE"/>
    <w:rsid w:val="00BB2A0F"/>
    <w:rsid w:val="00BB6C23"/>
    <w:rsid w:val="00BC4C8D"/>
    <w:rsid w:val="00BD1602"/>
    <w:rsid w:val="00BE0D8C"/>
    <w:rsid w:val="00BE56F7"/>
    <w:rsid w:val="00BE7969"/>
    <w:rsid w:val="00BF520E"/>
    <w:rsid w:val="00BF7D6F"/>
    <w:rsid w:val="00C02462"/>
    <w:rsid w:val="00C02C6E"/>
    <w:rsid w:val="00C04E86"/>
    <w:rsid w:val="00C16707"/>
    <w:rsid w:val="00C20B88"/>
    <w:rsid w:val="00C24DAB"/>
    <w:rsid w:val="00C264BE"/>
    <w:rsid w:val="00C30400"/>
    <w:rsid w:val="00C30C91"/>
    <w:rsid w:val="00C413D7"/>
    <w:rsid w:val="00C41533"/>
    <w:rsid w:val="00C42C03"/>
    <w:rsid w:val="00C42C44"/>
    <w:rsid w:val="00C44D9D"/>
    <w:rsid w:val="00C54A26"/>
    <w:rsid w:val="00C62CFB"/>
    <w:rsid w:val="00C75488"/>
    <w:rsid w:val="00C77D48"/>
    <w:rsid w:val="00C800CE"/>
    <w:rsid w:val="00C8099E"/>
    <w:rsid w:val="00C864D6"/>
    <w:rsid w:val="00C91ACD"/>
    <w:rsid w:val="00C931A2"/>
    <w:rsid w:val="00CA1790"/>
    <w:rsid w:val="00CA1EB9"/>
    <w:rsid w:val="00CC06C6"/>
    <w:rsid w:val="00CC48A7"/>
    <w:rsid w:val="00CC702E"/>
    <w:rsid w:val="00CD3054"/>
    <w:rsid w:val="00CD5497"/>
    <w:rsid w:val="00CD5F7D"/>
    <w:rsid w:val="00CD7514"/>
    <w:rsid w:val="00CE31F8"/>
    <w:rsid w:val="00CE4E9C"/>
    <w:rsid w:val="00CE5729"/>
    <w:rsid w:val="00D01572"/>
    <w:rsid w:val="00D025D4"/>
    <w:rsid w:val="00D02F84"/>
    <w:rsid w:val="00D040DC"/>
    <w:rsid w:val="00D15E06"/>
    <w:rsid w:val="00D22EA6"/>
    <w:rsid w:val="00D245A7"/>
    <w:rsid w:val="00D25F97"/>
    <w:rsid w:val="00D27D88"/>
    <w:rsid w:val="00D34438"/>
    <w:rsid w:val="00D446D4"/>
    <w:rsid w:val="00D44A1A"/>
    <w:rsid w:val="00D45092"/>
    <w:rsid w:val="00D465F2"/>
    <w:rsid w:val="00D4710A"/>
    <w:rsid w:val="00D5457A"/>
    <w:rsid w:val="00D57D59"/>
    <w:rsid w:val="00D644ED"/>
    <w:rsid w:val="00D66D44"/>
    <w:rsid w:val="00D808D4"/>
    <w:rsid w:val="00D843A0"/>
    <w:rsid w:val="00D866B6"/>
    <w:rsid w:val="00DA678A"/>
    <w:rsid w:val="00DA6C29"/>
    <w:rsid w:val="00DB23CD"/>
    <w:rsid w:val="00DC17E0"/>
    <w:rsid w:val="00DC382A"/>
    <w:rsid w:val="00DC69CF"/>
    <w:rsid w:val="00DD2D4B"/>
    <w:rsid w:val="00DD7E59"/>
    <w:rsid w:val="00DE36E4"/>
    <w:rsid w:val="00DF0485"/>
    <w:rsid w:val="00DF52F7"/>
    <w:rsid w:val="00DF7B7B"/>
    <w:rsid w:val="00E01A8A"/>
    <w:rsid w:val="00E13D2B"/>
    <w:rsid w:val="00E14E73"/>
    <w:rsid w:val="00E233E0"/>
    <w:rsid w:val="00E255D6"/>
    <w:rsid w:val="00E3504A"/>
    <w:rsid w:val="00E3787E"/>
    <w:rsid w:val="00E409A0"/>
    <w:rsid w:val="00E42C92"/>
    <w:rsid w:val="00E46305"/>
    <w:rsid w:val="00E46D1F"/>
    <w:rsid w:val="00E539C2"/>
    <w:rsid w:val="00E553C2"/>
    <w:rsid w:val="00E6301A"/>
    <w:rsid w:val="00E631B7"/>
    <w:rsid w:val="00E63719"/>
    <w:rsid w:val="00E65A3D"/>
    <w:rsid w:val="00E65BF2"/>
    <w:rsid w:val="00E6796E"/>
    <w:rsid w:val="00E80EB2"/>
    <w:rsid w:val="00E9392C"/>
    <w:rsid w:val="00E9621B"/>
    <w:rsid w:val="00EA072B"/>
    <w:rsid w:val="00EA33F7"/>
    <w:rsid w:val="00EA3D7A"/>
    <w:rsid w:val="00EA42E5"/>
    <w:rsid w:val="00EA5478"/>
    <w:rsid w:val="00EB6084"/>
    <w:rsid w:val="00EB6335"/>
    <w:rsid w:val="00EB67AD"/>
    <w:rsid w:val="00EC4738"/>
    <w:rsid w:val="00EC576E"/>
    <w:rsid w:val="00ED0659"/>
    <w:rsid w:val="00ED5462"/>
    <w:rsid w:val="00ED5654"/>
    <w:rsid w:val="00EF2A43"/>
    <w:rsid w:val="00EF3481"/>
    <w:rsid w:val="00EF7E86"/>
    <w:rsid w:val="00F011A5"/>
    <w:rsid w:val="00F027D3"/>
    <w:rsid w:val="00F056DA"/>
    <w:rsid w:val="00F07328"/>
    <w:rsid w:val="00F1798E"/>
    <w:rsid w:val="00F21E95"/>
    <w:rsid w:val="00F23A6D"/>
    <w:rsid w:val="00F33DD9"/>
    <w:rsid w:val="00F4039B"/>
    <w:rsid w:val="00F4187D"/>
    <w:rsid w:val="00F41998"/>
    <w:rsid w:val="00F43E67"/>
    <w:rsid w:val="00F443E5"/>
    <w:rsid w:val="00F45AA6"/>
    <w:rsid w:val="00F45F5C"/>
    <w:rsid w:val="00F52F61"/>
    <w:rsid w:val="00F54F29"/>
    <w:rsid w:val="00F563C4"/>
    <w:rsid w:val="00F75316"/>
    <w:rsid w:val="00F80AA4"/>
    <w:rsid w:val="00F83D75"/>
    <w:rsid w:val="00F864A8"/>
    <w:rsid w:val="00F92E39"/>
    <w:rsid w:val="00F96136"/>
    <w:rsid w:val="00F973D7"/>
    <w:rsid w:val="00FA0620"/>
    <w:rsid w:val="00FA0EC8"/>
    <w:rsid w:val="00FB5734"/>
    <w:rsid w:val="00FB5B34"/>
    <w:rsid w:val="00FB764F"/>
    <w:rsid w:val="00FC7F33"/>
    <w:rsid w:val="00FD69BF"/>
    <w:rsid w:val="00FD6D26"/>
    <w:rsid w:val="00FE1588"/>
    <w:rsid w:val="00FE2217"/>
    <w:rsid w:val="00FE562B"/>
    <w:rsid w:val="00FE5FA5"/>
    <w:rsid w:val="00FF4236"/>
    <w:rsid w:val="00FF53E4"/>
    <w:rsid w:val="00FF7DC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81"/>
    <o:shapelayout v:ext="edit">
      <o:idmap v:ext="edit" data="1"/>
    </o:shapelayout>
  </w:shapeDefaults>
  <w:decimalSymbol w:val=","/>
  <w:listSeparator w:val=";"/>
  <w14:docId w14:val="70E3D6E6"/>
  <w15:docId w15:val="{55FB985F-02A0-452F-B951-045210C66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945E93"/>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paragraph" w:styleId="berschrift4">
    <w:name w:val="heading 4"/>
    <w:basedOn w:val="Standard"/>
    <w:next w:val="Standard"/>
    <w:link w:val="berschrift4Zchn"/>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berschrift5">
    <w:name w:val="heading 5"/>
    <w:basedOn w:val="Standard"/>
    <w:next w:val="Standard"/>
    <w:link w:val="berschrift5Zchn"/>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945E93"/>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B476AD"/>
    <w:pPr>
      <w:spacing w:line="240" w:lineRule="auto"/>
    </w:p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paragraph" w:customStyle="1" w:styleId="senn-regular">
    <w:name w:val="senn-regular"/>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ett">
    <w:name w:val="Strong"/>
    <w:basedOn w:val="Absatz-Standardschriftart"/>
    <w:uiPriority w:val="22"/>
    <w:qFormat/>
    <w:rsid w:val="00D5457A"/>
    <w:rPr>
      <w:b/>
      <w:bCs/>
    </w:rPr>
  </w:style>
  <w:style w:type="character" w:customStyle="1" w:styleId="pricecurrency-sign">
    <w:name w:val="price__currency-sign"/>
    <w:basedOn w:val="Absatz-Standardschriftart"/>
    <w:rsid w:val="00D5457A"/>
  </w:style>
  <w:style w:type="character" w:customStyle="1" w:styleId="priceamount">
    <w:name w:val="price__amount"/>
    <w:basedOn w:val="Absatz-Standardschriftart"/>
    <w:rsid w:val="00D5457A"/>
  </w:style>
  <w:style w:type="paragraph" w:customStyle="1" w:styleId="product-teaserpricedetails">
    <w:name w:val="product-teaser__price__details"/>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BesuchterLink">
    <w:name w:val="FollowedHyperlink"/>
    <w:basedOn w:val="Absatz-Standardschriftart"/>
    <w:uiPriority w:val="99"/>
    <w:semiHidden/>
    <w:unhideWhenUsed/>
    <w:rsid w:val="0075529A"/>
    <w:rPr>
      <w:color w:val="000000" w:themeColor="followedHyperlink"/>
      <w:u w:val="single"/>
    </w:rPr>
  </w:style>
  <w:style w:type="paragraph" w:styleId="StandardWeb">
    <w:name w:val="Normal (Web)"/>
    <w:basedOn w:val="Standard"/>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berschrift5Zchn">
    <w:name w:val="Überschrift 5 Zchn"/>
    <w:basedOn w:val="Absatz-Standardschriftart"/>
    <w:link w:val="berschrift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Standard"/>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Standard"/>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Absatz-Standardschriftart"/>
    <w:uiPriority w:val="99"/>
    <w:semiHidden/>
    <w:unhideWhenUsed/>
    <w:rsid w:val="00117457"/>
    <w:rPr>
      <w:color w:val="605E5C"/>
      <w:shd w:val="clear" w:color="auto" w:fill="E1DFDD"/>
    </w:rPr>
  </w:style>
  <w:style w:type="paragraph" w:styleId="Listenabsatz">
    <w:name w:val="List Paragraph"/>
    <w:basedOn w:val="Standard"/>
    <w:uiPriority w:val="34"/>
    <w:qFormat/>
    <w:rsid w:val="00FD6D26"/>
    <w:pPr>
      <w:ind w:left="720"/>
      <w:contextualSpacing/>
    </w:pPr>
  </w:style>
  <w:style w:type="character" w:customStyle="1" w:styleId="berschrift4Zchn">
    <w:name w:val="Überschrift 4 Zchn"/>
    <w:basedOn w:val="Absatz-Standardschriftart"/>
    <w:link w:val="berschrift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Hervorhebung">
    <w:name w:val="Emphasis"/>
    <w:basedOn w:val="Absatz-Standardschriftart"/>
    <w:uiPriority w:val="20"/>
    <w:qFormat/>
    <w:rsid w:val="00EA33F7"/>
    <w:rPr>
      <w:i/>
      <w:iCs/>
    </w:rPr>
  </w:style>
  <w:style w:type="paragraph" w:customStyle="1" w:styleId="paragraph">
    <w:name w:val="paragraph"/>
    <w:basedOn w:val="Standard"/>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Absatz-Standardschriftart"/>
    <w:rsid w:val="007C6B1C"/>
  </w:style>
  <w:style w:type="character" w:customStyle="1" w:styleId="eop">
    <w:name w:val="eop"/>
    <w:basedOn w:val="Absatz-Standardschriftart"/>
    <w:rsid w:val="007C6B1C"/>
  </w:style>
  <w:style w:type="character" w:styleId="NichtaufgelsteErwhnung">
    <w:name w:val="Unresolved Mention"/>
    <w:basedOn w:val="Absatz-Standardschriftart"/>
    <w:uiPriority w:val="99"/>
    <w:semiHidden/>
    <w:unhideWhenUsed/>
    <w:rsid w:val="00F1798E"/>
    <w:rPr>
      <w:color w:val="605E5C"/>
      <w:shd w:val="clear" w:color="auto" w:fill="E1DFDD"/>
    </w:rPr>
  </w:style>
  <w:style w:type="character" w:customStyle="1" w:styleId="scxw52813454">
    <w:name w:val="scxw52813454"/>
    <w:basedOn w:val="Absatz-Standardschriftart"/>
    <w:rsid w:val="001A5A7D"/>
  </w:style>
  <w:style w:type="character" w:customStyle="1" w:styleId="ms-h3">
    <w:name w:val="ms-h3"/>
    <w:basedOn w:val="Absatz-Standardschriftart"/>
    <w:rsid w:val="0006221A"/>
  </w:style>
  <w:style w:type="character" w:customStyle="1" w:styleId="scxw130742757">
    <w:name w:val="scxw130742757"/>
    <w:basedOn w:val="Absatz-Standardschriftart"/>
    <w:rsid w:val="003E4BEF"/>
  </w:style>
  <w:style w:type="character" w:styleId="Kommentarzeichen">
    <w:name w:val="annotation reference"/>
    <w:basedOn w:val="Absatz-Standardschriftart"/>
    <w:uiPriority w:val="99"/>
    <w:semiHidden/>
    <w:unhideWhenUsed/>
    <w:rsid w:val="00A63A27"/>
    <w:rPr>
      <w:sz w:val="16"/>
      <w:szCs w:val="16"/>
    </w:rPr>
  </w:style>
  <w:style w:type="paragraph" w:styleId="Kommentartext">
    <w:name w:val="annotation text"/>
    <w:basedOn w:val="Standard"/>
    <w:link w:val="KommentartextZchn"/>
    <w:uiPriority w:val="99"/>
    <w:semiHidden/>
    <w:unhideWhenUsed/>
    <w:rsid w:val="00A63A27"/>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A63A27"/>
    <w:rPr>
      <w:sz w:val="20"/>
      <w:szCs w:val="20"/>
      <w:lang w:val="en-GB"/>
    </w:rPr>
  </w:style>
  <w:style w:type="paragraph" w:styleId="Kommentarthema">
    <w:name w:val="annotation subject"/>
    <w:basedOn w:val="Kommentartext"/>
    <w:next w:val="Kommentartext"/>
    <w:link w:val="KommentarthemaZchn"/>
    <w:uiPriority w:val="99"/>
    <w:semiHidden/>
    <w:unhideWhenUsed/>
    <w:rsid w:val="00A63A27"/>
    <w:rPr>
      <w:b/>
      <w:bCs/>
    </w:rPr>
  </w:style>
  <w:style w:type="character" w:customStyle="1" w:styleId="KommentarthemaZchn">
    <w:name w:val="Kommentarthema Zchn"/>
    <w:basedOn w:val="KommentartextZchn"/>
    <w:link w:val="Kommentarthema"/>
    <w:uiPriority w:val="99"/>
    <w:semiHidden/>
    <w:rsid w:val="00A63A27"/>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4029">
      <w:bodyDiv w:val="1"/>
      <w:marLeft w:val="0"/>
      <w:marRight w:val="0"/>
      <w:marTop w:val="0"/>
      <w:marBottom w:val="0"/>
      <w:divBdr>
        <w:top w:val="none" w:sz="0" w:space="0" w:color="auto"/>
        <w:left w:val="none" w:sz="0" w:space="0" w:color="auto"/>
        <w:bottom w:val="none" w:sz="0" w:space="0" w:color="auto"/>
        <w:right w:val="none" w:sz="0" w:space="0" w:color="auto"/>
      </w:divBdr>
    </w:div>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80444488">
      <w:bodyDiv w:val="1"/>
      <w:marLeft w:val="0"/>
      <w:marRight w:val="0"/>
      <w:marTop w:val="0"/>
      <w:marBottom w:val="0"/>
      <w:divBdr>
        <w:top w:val="none" w:sz="0" w:space="0" w:color="auto"/>
        <w:left w:val="none" w:sz="0" w:space="0" w:color="auto"/>
        <w:bottom w:val="none" w:sz="0" w:space="0" w:color="auto"/>
        <w:right w:val="none" w:sz="0" w:space="0" w:color="auto"/>
      </w:divBdr>
      <w:divsChild>
        <w:div w:id="688990154">
          <w:marLeft w:val="0"/>
          <w:marRight w:val="0"/>
          <w:marTop w:val="0"/>
          <w:marBottom w:val="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69374250">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193689429">
      <w:bodyDiv w:val="1"/>
      <w:marLeft w:val="0"/>
      <w:marRight w:val="0"/>
      <w:marTop w:val="0"/>
      <w:marBottom w:val="0"/>
      <w:divBdr>
        <w:top w:val="none" w:sz="0" w:space="0" w:color="auto"/>
        <w:left w:val="none" w:sz="0" w:space="0" w:color="auto"/>
        <w:bottom w:val="none" w:sz="0" w:space="0" w:color="auto"/>
        <w:right w:val="none" w:sz="0" w:space="0" w:color="auto"/>
      </w:divBdr>
      <w:divsChild>
        <w:div w:id="445196261">
          <w:marLeft w:val="0"/>
          <w:marRight w:val="0"/>
          <w:marTop w:val="0"/>
          <w:marBottom w:val="0"/>
          <w:divBdr>
            <w:top w:val="none" w:sz="0" w:space="0" w:color="auto"/>
            <w:left w:val="none" w:sz="0" w:space="0" w:color="auto"/>
            <w:bottom w:val="none" w:sz="0" w:space="0" w:color="auto"/>
            <w:right w:val="none" w:sz="0" w:space="0" w:color="auto"/>
          </w:divBdr>
        </w:div>
      </w:divsChild>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23242280">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03305648">
      <w:bodyDiv w:val="1"/>
      <w:marLeft w:val="0"/>
      <w:marRight w:val="0"/>
      <w:marTop w:val="0"/>
      <w:marBottom w:val="0"/>
      <w:divBdr>
        <w:top w:val="none" w:sz="0" w:space="0" w:color="auto"/>
        <w:left w:val="none" w:sz="0" w:space="0" w:color="auto"/>
        <w:bottom w:val="none" w:sz="0" w:space="0" w:color="auto"/>
        <w:right w:val="none" w:sz="0" w:space="0" w:color="auto"/>
      </w:divBdr>
      <w:divsChild>
        <w:div w:id="1118260990">
          <w:marLeft w:val="300"/>
          <w:marRight w:val="0"/>
          <w:marTop w:val="0"/>
          <w:marBottom w:val="360"/>
          <w:divBdr>
            <w:top w:val="none" w:sz="0" w:space="0" w:color="auto"/>
            <w:left w:val="none" w:sz="0" w:space="0" w:color="auto"/>
            <w:bottom w:val="none" w:sz="0" w:space="0" w:color="auto"/>
            <w:right w:val="none" w:sz="0" w:space="0" w:color="auto"/>
          </w:divBdr>
          <w:divsChild>
            <w:div w:id="235894420">
              <w:marLeft w:val="1500"/>
              <w:marRight w:val="0"/>
              <w:marTop w:val="0"/>
              <w:marBottom w:val="0"/>
              <w:divBdr>
                <w:top w:val="none" w:sz="0" w:space="0" w:color="auto"/>
                <w:left w:val="none" w:sz="0" w:space="0" w:color="auto"/>
                <w:bottom w:val="none" w:sz="0" w:space="0" w:color="auto"/>
                <w:right w:val="none" w:sz="0" w:space="0" w:color="auto"/>
              </w:divBdr>
            </w:div>
          </w:divsChild>
        </w:div>
        <w:div w:id="1894074829">
          <w:marLeft w:val="300"/>
          <w:marRight w:val="0"/>
          <w:marTop w:val="0"/>
          <w:marBottom w:val="360"/>
          <w:divBdr>
            <w:top w:val="none" w:sz="0" w:space="0" w:color="auto"/>
            <w:left w:val="none" w:sz="0" w:space="0" w:color="auto"/>
            <w:bottom w:val="none" w:sz="0" w:space="0" w:color="auto"/>
            <w:right w:val="none" w:sz="0" w:space="0" w:color="auto"/>
          </w:divBdr>
          <w:divsChild>
            <w:div w:id="417136709">
              <w:marLeft w:val="1500"/>
              <w:marRight w:val="0"/>
              <w:marTop w:val="0"/>
              <w:marBottom w:val="0"/>
              <w:divBdr>
                <w:top w:val="none" w:sz="0" w:space="0" w:color="auto"/>
                <w:left w:val="none" w:sz="0" w:space="0" w:color="auto"/>
                <w:bottom w:val="none" w:sz="0" w:space="0" w:color="auto"/>
                <w:right w:val="none" w:sz="0" w:space="0" w:color="auto"/>
              </w:divBdr>
            </w:div>
          </w:divsChild>
        </w:div>
        <w:div w:id="1523321664">
          <w:marLeft w:val="300"/>
          <w:marRight w:val="0"/>
          <w:marTop w:val="0"/>
          <w:marBottom w:val="0"/>
          <w:divBdr>
            <w:top w:val="none" w:sz="0" w:space="0" w:color="auto"/>
            <w:left w:val="none" w:sz="0" w:space="0" w:color="auto"/>
            <w:bottom w:val="none" w:sz="0" w:space="0" w:color="auto"/>
            <w:right w:val="none" w:sz="0" w:space="0" w:color="auto"/>
          </w:divBdr>
          <w:divsChild>
            <w:div w:id="2002542524">
              <w:marLeft w:val="1500"/>
              <w:marRight w:val="0"/>
              <w:marTop w:val="0"/>
              <w:marBottom w:val="0"/>
              <w:divBdr>
                <w:top w:val="none" w:sz="0" w:space="0" w:color="auto"/>
                <w:left w:val="none" w:sz="0" w:space="0" w:color="auto"/>
                <w:bottom w:val="none" w:sz="0" w:space="0" w:color="auto"/>
                <w:right w:val="none" w:sz="0" w:space="0" w:color="auto"/>
              </w:divBdr>
              <w:divsChild>
                <w:div w:id="175840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34303458">
      <w:bodyDiv w:val="1"/>
      <w:marLeft w:val="0"/>
      <w:marRight w:val="0"/>
      <w:marTop w:val="0"/>
      <w:marBottom w:val="0"/>
      <w:divBdr>
        <w:top w:val="none" w:sz="0" w:space="0" w:color="auto"/>
        <w:left w:val="none" w:sz="0" w:space="0" w:color="auto"/>
        <w:bottom w:val="none" w:sz="0" w:space="0" w:color="auto"/>
        <w:right w:val="none" w:sz="0" w:space="0" w:color="auto"/>
      </w:divBdr>
      <w:divsChild>
        <w:div w:id="1758357205">
          <w:marLeft w:val="0"/>
          <w:marRight w:val="0"/>
          <w:marTop w:val="0"/>
          <w:marBottom w:val="0"/>
          <w:divBdr>
            <w:top w:val="none" w:sz="0" w:space="0" w:color="auto"/>
            <w:left w:val="none" w:sz="0" w:space="0" w:color="auto"/>
            <w:bottom w:val="none" w:sz="0" w:space="0" w:color="auto"/>
            <w:right w:val="none" w:sz="0" w:space="0" w:color="auto"/>
          </w:divBdr>
        </w:div>
      </w:divsChild>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106446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312713160">
      <w:bodyDiv w:val="1"/>
      <w:marLeft w:val="0"/>
      <w:marRight w:val="0"/>
      <w:marTop w:val="0"/>
      <w:marBottom w:val="0"/>
      <w:divBdr>
        <w:top w:val="none" w:sz="0" w:space="0" w:color="auto"/>
        <w:left w:val="none" w:sz="0" w:space="0" w:color="auto"/>
        <w:bottom w:val="none" w:sz="0" w:space="0" w:color="auto"/>
        <w:right w:val="none" w:sz="0" w:space="0" w:color="auto"/>
      </w:divBdr>
      <w:divsChild>
        <w:div w:id="1783452503">
          <w:marLeft w:val="0"/>
          <w:marRight w:val="0"/>
          <w:marTop w:val="0"/>
          <w:marBottom w:val="0"/>
          <w:divBdr>
            <w:top w:val="none" w:sz="0" w:space="0" w:color="auto"/>
            <w:left w:val="none" w:sz="0" w:space="0" w:color="auto"/>
            <w:bottom w:val="none" w:sz="0" w:space="0" w:color="auto"/>
            <w:right w:val="none" w:sz="0" w:space="0" w:color="auto"/>
          </w:divBdr>
        </w:div>
      </w:divsChild>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8452330">
      <w:bodyDiv w:val="1"/>
      <w:marLeft w:val="0"/>
      <w:marRight w:val="0"/>
      <w:marTop w:val="0"/>
      <w:marBottom w:val="0"/>
      <w:divBdr>
        <w:top w:val="none" w:sz="0" w:space="0" w:color="auto"/>
        <w:left w:val="none" w:sz="0" w:space="0" w:color="auto"/>
        <w:bottom w:val="none" w:sz="0" w:space="0" w:color="auto"/>
        <w:right w:val="none" w:sz="0" w:space="0" w:color="auto"/>
      </w:divBdr>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2008171533">
      <w:bodyDiv w:val="1"/>
      <w:marLeft w:val="0"/>
      <w:marRight w:val="0"/>
      <w:marTop w:val="0"/>
      <w:marBottom w:val="0"/>
      <w:divBdr>
        <w:top w:val="none" w:sz="0" w:space="0" w:color="auto"/>
        <w:left w:val="none" w:sz="0" w:space="0" w:color="auto"/>
        <w:bottom w:val="none" w:sz="0" w:space="0" w:color="auto"/>
        <w:right w:val="none" w:sz="0" w:space="0" w:color="auto"/>
      </w:divBdr>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yperlink" Target="https://sennheiser-brandzone.com/c/181/SLfmTCko"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sennheiser-brandzone.com/c/181/72GXt6MY" TargetMode="Externa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hyperlink" Target="https://sennheiser-brandzone.com/c/181/Dr4wCgnz"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sennheiser-brandzone.com/c/181/zxJUMaei"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3" Type="http://schemas.openxmlformats.org/officeDocument/2006/relationships/image" Target="media/image11.emf"/><Relationship Id="rId2" Type="http://schemas.openxmlformats.org/officeDocument/2006/relationships/image" Target="media/image10.svg"/><Relationship Id="rId1"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8.emf"/></Relationships>
</file>

<file path=word/_rels/header2.xml.rels><?xml version="1.0" encoding="UTF-8" standalone="yes"?>
<Relationships xmlns="http://schemas.openxmlformats.org/package/2006/relationships"><Relationship Id="rId1" Type="http://schemas.openxmlformats.org/officeDocument/2006/relationships/image" Target="media/image8.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1A72BE4FB1A2141876E0794003581C2" ma:contentTypeVersion="13" ma:contentTypeDescription="Create a new document." ma:contentTypeScope="" ma:versionID="1e90ccc91d05f6f23f2f34af791e4f41">
  <xsd:schema xmlns:xsd="http://www.w3.org/2001/XMLSchema" xmlns:xs="http://www.w3.org/2001/XMLSchema" xmlns:p="http://schemas.microsoft.com/office/2006/metadata/properties" xmlns:ns3="736dc941-3a70-44cf-aff6-dfcdfdf35db4" xmlns:ns4="8dd3eaeb-aeaf-4cdf-9ead-d8d9ff5ef68e" targetNamespace="http://schemas.microsoft.com/office/2006/metadata/properties" ma:root="true" ma:fieldsID="5c2521a9f98c348a44a1e10e7f2acadd" ns3:_="" ns4:_="">
    <xsd:import namespace="736dc941-3a70-44cf-aff6-dfcdfdf35db4"/>
    <xsd:import namespace="8dd3eaeb-aeaf-4cdf-9ead-d8d9ff5ef68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6dc941-3a70-44cf-aff6-dfcdfdf35d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dd3eaeb-aeaf-4cdf-9ead-d8d9ff5ef68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FB2328-765B-4BB1-AC53-CEBAAA4C3E55}">
  <ds:schemaRefs>
    <ds:schemaRef ds:uri="http://schemas.microsoft.com/sharepoint/v3/contenttype/forms"/>
  </ds:schemaRefs>
</ds:datastoreItem>
</file>

<file path=customXml/itemProps2.xml><?xml version="1.0" encoding="utf-8"?>
<ds:datastoreItem xmlns:ds="http://schemas.openxmlformats.org/officeDocument/2006/customXml" ds:itemID="{DA8AA4B8-3F10-42C2-9F4E-A5AA3C1F46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6dc941-3a70-44cf-aff6-dfcdfdf35db4"/>
    <ds:schemaRef ds:uri="8dd3eaeb-aeaf-4cdf-9ead-d8d9ff5ef6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BCAE8D-EC2B-4992-BC4B-0650EC38C995}">
  <ds:schemaRefs>
    <ds:schemaRef ds:uri="http://schemas.microsoft.com/office/2006/metadata/properties"/>
    <ds:schemaRef ds:uri="8dd3eaeb-aeaf-4cdf-9ead-d8d9ff5ef68e"/>
    <ds:schemaRef ds:uri="http://purl.org/dc/terms/"/>
    <ds:schemaRef ds:uri="http://schemas.openxmlformats.org/package/2006/metadata/core-properties"/>
    <ds:schemaRef ds:uri="736dc941-3a70-44cf-aff6-dfcdfdf35db4"/>
    <ds:schemaRef ds:uri="http://schemas.microsoft.com/office/2006/documentManagement/types"/>
    <ds:schemaRef ds:uri="http://schemas.microsoft.com/office/infopath/2007/PartnerControls"/>
    <ds:schemaRef ds:uri="http://purl.org/dc/elements/1.1/"/>
    <ds:schemaRef ds:uri="http://www.w3.org/XML/1998/namespace"/>
    <ds:schemaRef ds:uri="http://purl.org/dc/dcmitype/"/>
  </ds:schemaRefs>
</ds:datastoreItem>
</file>

<file path=customXml/itemProps4.xml><?xml version="1.0" encoding="utf-8"?>
<ds:datastoreItem xmlns:ds="http://schemas.openxmlformats.org/officeDocument/2006/customXml" ds:itemID="{05B9F025-1F35-4BB9-ACCA-3ED1B2833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217</Words>
  <Characters>6938</Characters>
  <Application>Microsoft Office Word</Application>
  <DocSecurity>0</DocSecurity>
  <Lines>57</Lines>
  <Paragraphs>1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8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Schmidt, Stephanie</cp:lastModifiedBy>
  <cp:revision>14</cp:revision>
  <cp:lastPrinted>2020-12-03T13:12:00Z</cp:lastPrinted>
  <dcterms:created xsi:type="dcterms:W3CDTF">2020-12-02T10:36:00Z</dcterms:created>
  <dcterms:modified xsi:type="dcterms:W3CDTF">2020-12-03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A72BE4FB1A2141876E0794003581C2</vt:lpwstr>
  </property>
</Properties>
</file>